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06EC47" w14:textId="77777777" w:rsidR="00615E00" w:rsidRDefault="008A12AD" w:rsidP="00615E00">
      <w:pPr>
        <w:jc w:val="center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sz w:val="36"/>
        </w:rPr>
        <w:t>Format String Vulnerability Lab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801A3" w14:paraId="3D28A13B" w14:textId="77777777" w:rsidTr="009801A3">
        <w:tc>
          <w:tcPr>
            <w:tcW w:w="9350" w:type="dxa"/>
          </w:tcPr>
          <w:p w14:paraId="3FA34060" w14:textId="77777777" w:rsidR="009801A3" w:rsidRDefault="009801A3" w:rsidP="009801A3">
            <w:pPr>
              <w:jc w:val="center"/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</w:pP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Copyrights</w:t>
            </w:r>
            <w:r w:rsidR="004779BB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</w:t>
            </w: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2016</w:t>
            </w:r>
            <w:r w:rsidR="00006176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-2017</w:t>
            </w:r>
            <w:r w:rsidR="008A12AD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Frank Xu, </w:t>
            </w: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Bowie State University.</w:t>
            </w:r>
          </w:p>
          <w:p w14:paraId="74E981E2" w14:textId="77777777" w:rsidR="009801A3" w:rsidRDefault="009801A3" w:rsidP="008A12AD">
            <w:pPr>
              <w:jc w:val="center"/>
              <w:rPr>
                <w:rFonts w:ascii="Times New Roman" w:eastAsiaTheme="minorEastAsia" w:hAnsi="Times New Roman" w:cs="Times New Roman"/>
                <w:sz w:val="36"/>
                <w:lang w:eastAsia="zh-CN"/>
              </w:rPr>
            </w:pP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The lab manual is developed for </w:t>
            </w:r>
            <w:r w:rsidR="008A12AD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Cybersecurity</w:t>
            </w:r>
            <w:r w:rsidR="008F3729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</w:t>
            </w: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courses. Comments and suggestions can be sent to </w:t>
            </w:r>
            <w:r w:rsidR="008A12AD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wxu@bowiestate.edu</w:t>
            </w:r>
          </w:p>
        </w:tc>
      </w:tr>
    </w:tbl>
    <w:p w14:paraId="5ABE1E16" w14:textId="77777777" w:rsidR="009801A3" w:rsidRPr="00EB2649" w:rsidRDefault="009801A3" w:rsidP="009801A3">
      <w:pPr>
        <w:rPr>
          <w:rFonts w:ascii="Times New Roman" w:eastAsiaTheme="minorEastAsia" w:hAnsi="Times New Roman" w:cs="Times New Roman"/>
          <w:sz w:val="36"/>
          <w:lang w:eastAsia="zh-CN"/>
        </w:rPr>
      </w:pPr>
    </w:p>
    <w:p w14:paraId="4A952109" w14:textId="77777777" w:rsidR="008F3729" w:rsidRPr="00696527" w:rsidRDefault="008F3729" w:rsidP="008F3729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696527">
        <w:rPr>
          <w:rFonts w:ascii="Times New Roman" w:eastAsia="Times New Roman" w:hAnsi="Times New Roman" w:cs="Times New Roman"/>
          <w:b/>
          <w:bCs/>
          <w:color w:val="000000"/>
          <w:sz w:val="28"/>
        </w:rPr>
        <w:t>Introduction</w:t>
      </w:r>
    </w:p>
    <w:p w14:paraId="5CE07F81" w14:textId="77777777" w:rsidR="001B271A" w:rsidRDefault="00956908" w:rsidP="00956908">
      <w:pPr>
        <w:spacing w:after="0" w:line="240" w:lineRule="auto"/>
        <w:jc w:val="both"/>
        <w:rPr>
          <w:rFonts w:ascii="Times" w:eastAsia="Times New Roman" w:hAnsi="Times" w:cs="Times New Roman"/>
          <w:sz w:val="20"/>
          <w:szCs w:val="20"/>
        </w:rPr>
      </w:pPr>
      <w:r w:rsidRPr="00956908">
        <w:rPr>
          <w:rFonts w:ascii="Times" w:eastAsia="Times New Roman" w:hAnsi="Times" w:cs="Times New Roman"/>
          <w:sz w:val="20"/>
          <w:szCs w:val="20"/>
        </w:rPr>
        <w:t xml:space="preserve">The learning objective of this lab is for students to gain the first-hand experience on format-string vulnerability by putting what they have learned about the vulnerability from class into actions. The format-string vulnerability is caused by code like </w:t>
      </w:r>
      <w:r w:rsidRPr="00956908">
        <w:rPr>
          <w:rFonts w:ascii="Arial" w:eastAsia="Times New Roman" w:hAnsi="Arial" w:cs="Arial"/>
          <w:sz w:val="20"/>
          <w:szCs w:val="20"/>
        </w:rPr>
        <w:t>printf(user input)</w:t>
      </w:r>
      <w:r w:rsidRPr="00956908">
        <w:rPr>
          <w:rFonts w:ascii="Times" w:eastAsia="Times New Roman" w:hAnsi="Times" w:cs="Times New Roman"/>
          <w:sz w:val="20"/>
          <w:szCs w:val="20"/>
        </w:rPr>
        <w:t xml:space="preserve">, where the contents of variable of user input is provided by users. When this program is running with privileges (e.g., Set-UID program), this printf statement becomes dangerous, because it can lead to one of the following consequences: </w:t>
      </w:r>
    </w:p>
    <w:p w14:paraId="2C959FCF" w14:textId="0DA201A3" w:rsidR="001B271A" w:rsidRPr="001B271A" w:rsidRDefault="00E54938" w:rsidP="008348C7">
      <w:pPr>
        <w:pStyle w:val="ListParagraph"/>
        <w:numPr>
          <w:ilvl w:val="0"/>
          <w:numId w:val="29"/>
        </w:numPr>
        <w:spacing w:after="0" w:line="240" w:lineRule="auto"/>
        <w:jc w:val="both"/>
        <w:rPr>
          <w:rFonts w:ascii="Times" w:eastAsia="Times New Roman" w:hAnsi="Times" w:cs="Times New Roman"/>
          <w:sz w:val="20"/>
          <w:szCs w:val="20"/>
        </w:rPr>
      </w:pPr>
      <w:r w:rsidRPr="001B271A">
        <w:rPr>
          <w:rFonts w:ascii="Times" w:eastAsia="Times New Roman" w:hAnsi="Times" w:cs="Times New Roman"/>
          <w:sz w:val="20"/>
          <w:szCs w:val="20"/>
        </w:rPr>
        <w:t>Crash</w:t>
      </w:r>
      <w:r w:rsidR="00956908" w:rsidRPr="001B271A">
        <w:rPr>
          <w:rFonts w:ascii="Times" w:eastAsia="Times New Roman" w:hAnsi="Times" w:cs="Times New Roman"/>
          <w:sz w:val="20"/>
          <w:szCs w:val="20"/>
        </w:rPr>
        <w:t xml:space="preserve"> the program, </w:t>
      </w:r>
    </w:p>
    <w:p w14:paraId="11B3BC53" w14:textId="0A0B8D30" w:rsidR="001B271A" w:rsidRPr="001B271A" w:rsidRDefault="00E54938" w:rsidP="008348C7">
      <w:pPr>
        <w:pStyle w:val="ListParagraph"/>
        <w:numPr>
          <w:ilvl w:val="0"/>
          <w:numId w:val="29"/>
        </w:numPr>
        <w:spacing w:after="0" w:line="240" w:lineRule="auto"/>
        <w:jc w:val="both"/>
        <w:rPr>
          <w:rFonts w:ascii="Times" w:eastAsia="Times New Roman" w:hAnsi="Times" w:cs="Times New Roman"/>
          <w:sz w:val="20"/>
          <w:szCs w:val="20"/>
        </w:rPr>
      </w:pPr>
      <w:r w:rsidRPr="001B271A">
        <w:rPr>
          <w:rFonts w:ascii="Times" w:eastAsia="Times New Roman" w:hAnsi="Times" w:cs="Times New Roman"/>
          <w:sz w:val="20"/>
          <w:szCs w:val="20"/>
        </w:rPr>
        <w:t>Read</w:t>
      </w:r>
      <w:r w:rsidR="00956908" w:rsidRPr="001B271A">
        <w:rPr>
          <w:rFonts w:ascii="Times" w:eastAsia="Times New Roman" w:hAnsi="Times" w:cs="Times New Roman"/>
          <w:sz w:val="20"/>
          <w:szCs w:val="20"/>
        </w:rPr>
        <w:t xml:space="preserve"> from an arbitrary memory place, and </w:t>
      </w:r>
    </w:p>
    <w:p w14:paraId="08AB8FF4" w14:textId="0599E716" w:rsidR="001B271A" w:rsidRPr="001B271A" w:rsidRDefault="00E54938" w:rsidP="008348C7">
      <w:pPr>
        <w:pStyle w:val="ListParagraph"/>
        <w:numPr>
          <w:ilvl w:val="0"/>
          <w:numId w:val="29"/>
        </w:numPr>
        <w:spacing w:after="0" w:line="240" w:lineRule="auto"/>
        <w:jc w:val="both"/>
        <w:rPr>
          <w:rFonts w:ascii="Times" w:eastAsia="Times New Roman" w:hAnsi="Times" w:cs="Times New Roman"/>
          <w:sz w:val="20"/>
          <w:szCs w:val="20"/>
        </w:rPr>
      </w:pPr>
      <w:r w:rsidRPr="001B271A">
        <w:rPr>
          <w:rFonts w:ascii="Times" w:eastAsia="Times New Roman" w:hAnsi="Times" w:cs="Times New Roman"/>
          <w:sz w:val="20"/>
          <w:szCs w:val="20"/>
        </w:rPr>
        <w:t>Modify</w:t>
      </w:r>
      <w:r w:rsidR="00956908" w:rsidRPr="001B271A">
        <w:rPr>
          <w:rFonts w:ascii="Times" w:eastAsia="Times New Roman" w:hAnsi="Times" w:cs="Times New Roman"/>
          <w:sz w:val="20"/>
          <w:szCs w:val="20"/>
        </w:rPr>
        <w:t xml:space="preserve"> the values of in an arbitrary memory place. </w:t>
      </w:r>
    </w:p>
    <w:p w14:paraId="75693F27" w14:textId="77777777" w:rsidR="001B271A" w:rsidRDefault="001B271A" w:rsidP="00956908">
      <w:pPr>
        <w:spacing w:after="0" w:line="240" w:lineRule="auto"/>
        <w:jc w:val="both"/>
        <w:rPr>
          <w:rFonts w:ascii="Times" w:eastAsia="Times New Roman" w:hAnsi="Times" w:cs="Times New Roman"/>
          <w:sz w:val="20"/>
          <w:szCs w:val="20"/>
        </w:rPr>
      </w:pPr>
    </w:p>
    <w:p w14:paraId="25B6F423" w14:textId="38BE3E4F" w:rsidR="00956908" w:rsidRPr="00956908" w:rsidRDefault="00956908" w:rsidP="00956908">
      <w:pPr>
        <w:spacing w:after="0" w:line="240" w:lineRule="auto"/>
        <w:jc w:val="both"/>
        <w:rPr>
          <w:rFonts w:ascii="Times" w:eastAsia="Times New Roman" w:hAnsi="Times" w:cs="Times New Roman"/>
          <w:sz w:val="20"/>
          <w:szCs w:val="20"/>
        </w:rPr>
      </w:pPr>
      <w:r w:rsidRPr="00956908">
        <w:rPr>
          <w:rFonts w:ascii="Times" w:eastAsia="Times New Roman" w:hAnsi="Times" w:cs="Times New Roman"/>
          <w:sz w:val="20"/>
          <w:szCs w:val="20"/>
        </w:rPr>
        <w:t>The last consequence is very dangerous because it can allow users to modify internal variables of a privileged program, and thus change the behavior of the program</w:t>
      </w:r>
    </w:p>
    <w:p w14:paraId="09F1BDEA" w14:textId="77777777" w:rsidR="008348C7" w:rsidRDefault="008348C7" w:rsidP="008348C7">
      <w:pPr>
        <w:tabs>
          <w:tab w:val="num" w:pos="72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14:paraId="219EC4D8" w14:textId="2C77DCB6" w:rsidR="00381A9C" w:rsidRPr="008348C7" w:rsidRDefault="00E3429F" w:rsidP="008348C7">
      <w:pPr>
        <w:tabs>
          <w:tab w:val="num" w:pos="720"/>
        </w:tabs>
        <w:spacing w:after="0" w:line="240" w:lineRule="auto"/>
        <w:jc w:val="both"/>
        <w:rPr>
          <w:rFonts w:ascii="Times" w:eastAsia="Times New Roman" w:hAnsi="Times" w:cs="Times New Roman"/>
          <w:b/>
          <w:sz w:val="20"/>
          <w:szCs w:val="20"/>
        </w:rPr>
      </w:pPr>
      <w:r>
        <w:rPr>
          <w:rFonts w:ascii="Times" w:eastAsia="Times New Roman" w:hAnsi="Times" w:cs="Times New Roman"/>
          <w:b/>
          <w:sz w:val="20"/>
          <w:szCs w:val="20"/>
        </w:rPr>
        <w:t>We a</w:t>
      </w:r>
      <w:r w:rsidR="00381A9C" w:rsidRPr="008348C7">
        <w:rPr>
          <w:rFonts w:ascii="Times" w:eastAsia="Times New Roman" w:hAnsi="Times" w:cs="Times New Roman"/>
          <w:b/>
          <w:sz w:val="20"/>
          <w:szCs w:val="20"/>
        </w:rPr>
        <w:t xml:space="preserve">ssume that </w:t>
      </w:r>
    </w:p>
    <w:p w14:paraId="62F256A7" w14:textId="5DF4EC17" w:rsidR="00381A9C" w:rsidRPr="008348C7" w:rsidRDefault="008348C7" w:rsidP="008348C7">
      <w:pPr>
        <w:pStyle w:val="ListParagraph"/>
        <w:numPr>
          <w:ilvl w:val="0"/>
          <w:numId w:val="30"/>
        </w:numPr>
        <w:tabs>
          <w:tab w:val="num" w:pos="1440"/>
        </w:tabs>
        <w:spacing w:after="0" w:line="240" w:lineRule="auto"/>
        <w:jc w:val="both"/>
        <w:rPr>
          <w:rFonts w:ascii="Times" w:eastAsia="Times New Roman" w:hAnsi="Times" w:cs="Times New Roman"/>
          <w:sz w:val="20"/>
          <w:szCs w:val="20"/>
        </w:rPr>
      </w:pPr>
      <w:r w:rsidRPr="008348C7">
        <w:rPr>
          <w:rFonts w:ascii="Times" w:eastAsia="Times New Roman" w:hAnsi="Times" w:cs="Times New Roman"/>
          <w:sz w:val="20"/>
          <w:szCs w:val="20"/>
        </w:rPr>
        <w:t>The</w:t>
      </w:r>
      <w:r w:rsidR="00381A9C" w:rsidRPr="008348C7">
        <w:rPr>
          <w:rFonts w:ascii="Times" w:eastAsia="Times New Roman" w:hAnsi="Times" w:cs="Times New Roman"/>
          <w:sz w:val="20"/>
          <w:szCs w:val="20"/>
        </w:rPr>
        <w:t xml:space="preserve"> secret numbers are hardcoded </w:t>
      </w:r>
      <w:r w:rsidR="006A2BF3">
        <w:rPr>
          <w:rFonts w:ascii="Times" w:eastAsia="Times New Roman" w:hAnsi="Times" w:cs="Times New Roman"/>
          <w:sz w:val="20"/>
          <w:szCs w:val="20"/>
        </w:rPr>
        <w:t xml:space="preserve">in source code </w:t>
      </w:r>
      <w:r w:rsidR="006A2BF3">
        <w:rPr>
          <w:rFonts w:ascii="Times New Roman" w:hAnsi="Times New Roman" w:cs="Times New Roman"/>
        </w:rPr>
        <w:t>vul_prog.c</w:t>
      </w:r>
      <w:r w:rsidR="006A2BF3">
        <w:rPr>
          <w:rFonts w:ascii="Times" w:eastAsia="Times New Roman" w:hAnsi="Times" w:cs="Times New Roman"/>
          <w:sz w:val="20"/>
          <w:szCs w:val="20"/>
        </w:rPr>
        <w:t xml:space="preserve"> </w:t>
      </w:r>
      <w:r w:rsidR="00E93EE7">
        <w:rPr>
          <w:rFonts w:ascii="Times" w:eastAsia="Times New Roman" w:hAnsi="Times" w:cs="Times New Roman"/>
          <w:sz w:val="20"/>
          <w:szCs w:val="20"/>
        </w:rPr>
        <w:t xml:space="preserve">(see the </w:t>
      </w:r>
      <w:r w:rsidR="00897938">
        <w:rPr>
          <w:rFonts w:ascii="Times" w:eastAsia="Times New Roman" w:hAnsi="Times" w:cs="Times New Roman"/>
          <w:sz w:val="20"/>
          <w:szCs w:val="20"/>
        </w:rPr>
        <w:t xml:space="preserve">source </w:t>
      </w:r>
      <w:r w:rsidR="00E93EE7">
        <w:rPr>
          <w:rFonts w:ascii="Times" w:eastAsia="Times New Roman" w:hAnsi="Times" w:cs="Times New Roman"/>
          <w:sz w:val="20"/>
          <w:szCs w:val="20"/>
        </w:rPr>
        <w:t>code</w:t>
      </w:r>
      <w:r w:rsidR="00897938">
        <w:rPr>
          <w:rFonts w:ascii="Times" w:eastAsia="Times New Roman" w:hAnsi="Times" w:cs="Times New Roman"/>
          <w:sz w:val="20"/>
          <w:szCs w:val="20"/>
        </w:rPr>
        <w:t xml:space="preserve"> in Task 1</w:t>
      </w:r>
      <w:r w:rsidR="00E93EE7">
        <w:rPr>
          <w:rFonts w:ascii="Times" w:eastAsia="Times New Roman" w:hAnsi="Times" w:cs="Times New Roman"/>
          <w:sz w:val="20"/>
          <w:szCs w:val="20"/>
        </w:rPr>
        <w:t>)</w:t>
      </w:r>
    </w:p>
    <w:p w14:paraId="05F329C0" w14:textId="77777777" w:rsidR="00381A9C" w:rsidRPr="008348C7" w:rsidRDefault="00381A9C" w:rsidP="008348C7">
      <w:pPr>
        <w:pStyle w:val="ListParagraph"/>
        <w:numPr>
          <w:ilvl w:val="1"/>
          <w:numId w:val="30"/>
        </w:numPr>
        <w:tabs>
          <w:tab w:val="num" w:pos="2160"/>
        </w:tabs>
        <w:spacing w:after="0" w:line="240" w:lineRule="auto"/>
        <w:jc w:val="both"/>
        <w:rPr>
          <w:rFonts w:ascii="Times" w:eastAsia="Times New Roman" w:hAnsi="Times" w:cs="Times New Roman"/>
          <w:sz w:val="20"/>
          <w:szCs w:val="20"/>
        </w:rPr>
      </w:pPr>
      <w:r w:rsidRPr="008348C7">
        <w:rPr>
          <w:rFonts w:ascii="Times" w:eastAsia="Times New Roman" w:hAnsi="Times" w:cs="Times New Roman"/>
          <w:sz w:val="20"/>
          <w:szCs w:val="20"/>
        </w:rPr>
        <w:t>SECRET1= 0x44, SECRET2 =0x55</w:t>
      </w:r>
    </w:p>
    <w:p w14:paraId="5C955F80" w14:textId="1B7FE1D9" w:rsidR="00381A9C" w:rsidRPr="008348C7" w:rsidRDefault="00381A9C" w:rsidP="008348C7">
      <w:pPr>
        <w:pStyle w:val="ListParagraph"/>
        <w:numPr>
          <w:ilvl w:val="0"/>
          <w:numId w:val="30"/>
        </w:numPr>
        <w:tabs>
          <w:tab w:val="num" w:pos="1440"/>
        </w:tabs>
        <w:spacing w:after="0" w:line="240" w:lineRule="auto"/>
        <w:jc w:val="both"/>
        <w:rPr>
          <w:rFonts w:ascii="Times" w:eastAsia="Times New Roman" w:hAnsi="Times" w:cs="Times New Roman"/>
          <w:sz w:val="20"/>
          <w:szCs w:val="20"/>
        </w:rPr>
      </w:pPr>
      <w:r w:rsidRPr="008348C7">
        <w:rPr>
          <w:rFonts w:ascii="Times" w:eastAsia="Times New Roman" w:hAnsi="Times" w:cs="Times New Roman"/>
          <w:sz w:val="20"/>
          <w:szCs w:val="20"/>
        </w:rPr>
        <w:t xml:space="preserve">You </w:t>
      </w:r>
      <w:r w:rsidR="00641ACD">
        <w:rPr>
          <w:rFonts w:ascii="Times" w:eastAsia="Times New Roman" w:hAnsi="Times" w:cs="Times New Roman"/>
          <w:sz w:val="20"/>
          <w:szCs w:val="20"/>
        </w:rPr>
        <w:t xml:space="preserve">can </w:t>
      </w:r>
      <w:r w:rsidR="00F81C81">
        <w:rPr>
          <w:rFonts w:ascii="Times" w:eastAsia="Times New Roman" w:hAnsi="Times" w:cs="Times New Roman"/>
          <w:sz w:val="20"/>
          <w:szCs w:val="20"/>
        </w:rPr>
        <w:t xml:space="preserve">read the execute </w:t>
      </w:r>
      <w:r w:rsidRPr="008348C7">
        <w:rPr>
          <w:rFonts w:ascii="Times" w:eastAsia="Times New Roman" w:hAnsi="Times" w:cs="Times New Roman"/>
          <w:sz w:val="20"/>
          <w:szCs w:val="20"/>
        </w:rPr>
        <w:t xml:space="preserve">the </w:t>
      </w:r>
      <w:r w:rsidR="00F81C81">
        <w:rPr>
          <w:rFonts w:ascii="Times" w:eastAsia="Times New Roman" w:hAnsi="Times" w:cs="Times New Roman"/>
          <w:sz w:val="20"/>
          <w:szCs w:val="20"/>
        </w:rPr>
        <w:t xml:space="preserve">binary of the </w:t>
      </w:r>
      <w:r w:rsidRPr="008348C7">
        <w:rPr>
          <w:rFonts w:ascii="Times" w:eastAsia="Times New Roman" w:hAnsi="Times" w:cs="Times New Roman"/>
          <w:sz w:val="20"/>
          <w:szCs w:val="20"/>
        </w:rPr>
        <w:t>code</w:t>
      </w:r>
    </w:p>
    <w:p w14:paraId="697D868B" w14:textId="442B6644" w:rsidR="00381A9C" w:rsidRPr="008348C7" w:rsidRDefault="00381A9C" w:rsidP="008348C7">
      <w:pPr>
        <w:pStyle w:val="ListParagraph"/>
        <w:numPr>
          <w:ilvl w:val="1"/>
          <w:numId w:val="30"/>
        </w:numPr>
        <w:tabs>
          <w:tab w:val="num" w:pos="2160"/>
        </w:tabs>
        <w:spacing w:after="0" w:line="240" w:lineRule="auto"/>
        <w:jc w:val="both"/>
        <w:rPr>
          <w:rFonts w:ascii="Times" w:eastAsia="Times New Roman" w:hAnsi="Times" w:cs="Times New Roman"/>
          <w:sz w:val="20"/>
          <w:szCs w:val="20"/>
        </w:rPr>
      </w:pPr>
      <w:r w:rsidRPr="008348C7">
        <w:rPr>
          <w:rFonts w:ascii="Times" w:eastAsia="Times New Roman" w:hAnsi="Times" w:cs="Times New Roman"/>
          <w:sz w:val="20"/>
          <w:szCs w:val="20"/>
        </w:rPr>
        <w:t xml:space="preserve">Don’t allow to modify the </w:t>
      </w:r>
      <w:r w:rsidR="00DB7B20">
        <w:rPr>
          <w:rFonts w:ascii="Times" w:eastAsia="Times New Roman" w:hAnsi="Times" w:cs="Times New Roman"/>
          <w:sz w:val="20"/>
          <w:szCs w:val="20"/>
        </w:rPr>
        <w:t xml:space="preserve">source </w:t>
      </w:r>
      <w:r w:rsidRPr="008348C7">
        <w:rPr>
          <w:rFonts w:ascii="Times" w:eastAsia="Times New Roman" w:hAnsi="Times" w:cs="Times New Roman"/>
          <w:sz w:val="20"/>
          <w:szCs w:val="20"/>
        </w:rPr>
        <w:t>code</w:t>
      </w:r>
    </w:p>
    <w:p w14:paraId="7094B62D" w14:textId="77777777" w:rsidR="00381A9C" w:rsidRPr="008348C7" w:rsidRDefault="00381A9C" w:rsidP="008348C7">
      <w:pPr>
        <w:pStyle w:val="ListParagraph"/>
        <w:numPr>
          <w:ilvl w:val="0"/>
          <w:numId w:val="30"/>
        </w:numPr>
        <w:tabs>
          <w:tab w:val="num" w:pos="1440"/>
        </w:tabs>
        <w:spacing w:after="0" w:line="240" w:lineRule="auto"/>
        <w:jc w:val="both"/>
        <w:rPr>
          <w:rFonts w:ascii="Times" w:eastAsia="Times New Roman" w:hAnsi="Times" w:cs="Times New Roman"/>
          <w:sz w:val="20"/>
          <w:szCs w:val="20"/>
        </w:rPr>
      </w:pPr>
      <w:r w:rsidRPr="008348C7">
        <w:rPr>
          <w:rFonts w:ascii="Times" w:eastAsia="Times New Roman" w:hAnsi="Times" w:cs="Times New Roman"/>
          <w:sz w:val="20"/>
          <w:szCs w:val="20"/>
        </w:rPr>
        <w:t>You can type the input</w:t>
      </w:r>
    </w:p>
    <w:p w14:paraId="141DDF53" w14:textId="77777777" w:rsidR="00381A9C" w:rsidRDefault="00381A9C" w:rsidP="008348C7">
      <w:pPr>
        <w:pStyle w:val="ListParagraph"/>
        <w:numPr>
          <w:ilvl w:val="0"/>
          <w:numId w:val="30"/>
        </w:numPr>
        <w:spacing w:after="0" w:line="240" w:lineRule="auto"/>
        <w:jc w:val="both"/>
        <w:rPr>
          <w:rFonts w:ascii="Times" w:eastAsia="Times New Roman" w:hAnsi="Times" w:cs="Times New Roman"/>
          <w:sz w:val="20"/>
          <w:szCs w:val="20"/>
        </w:rPr>
      </w:pPr>
      <w:r w:rsidRPr="008348C7">
        <w:rPr>
          <w:rFonts w:ascii="Times" w:eastAsia="Times New Roman" w:hAnsi="Times" w:cs="Times New Roman"/>
          <w:sz w:val="20"/>
          <w:szCs w:val="20"/>
        </w:rPr>
        <w:t>However, you do have a copy of the source code, which can help you design your attacks.</w:t>
      </w:r>
    </w:p>
    <w:p w14:paraId="7C1DF172" w14:textId="77777777" w:rsidR="008348C7" w:rsidRPr="008348C7" w:rsidRDefault="008348C7" w:rsidP="008348C7">
      <w:pPr>
        <w:pStyle w:val="ListParagraph"/>
        <w:spacing w:after="0" w:line="240" w:lineRule="auto"/>
        <w:jc w:val="both"/>
        <w:rPr>
          <w:rFonts w:ascii="Times" w:eastAsia="Times New Roman" w:hAnsi="Times" w:cs="Times New Roman"/>
          <w:sz w:val="20"/>
          <w:szCs w:val="20"/>
        </w:rPr>
      </w:pPr>
    </w:p>
    <w:p w14:paraId="590D3A1C" w14:textId="77777777" w:rsidR="00381A9C" w:rsidRPr="008348C7" w:rsidRDefault="00381A9C" w:rsidP="008348C7">
      <w:pPr>
        <w:tabs>
          <w:tab w:val="num" w:pos="720"/>
        </w:tabs>
        <w:spacing w:after="0" w:line="240" w:lineRule="auto"/>
        <w:jc w:val="both"/>
        <w:rPr>
          <w:rFonts w:ascii="Times" w:eastAsia="Times New Roman" w:hAnsi="Times" w:cs="Times New Roman"/>
          <w:b/>
          <w:sz w:val="20"/>
          <w:szCs w:val="20"/>
        </w:rPr>
      </w:pPr>
      <w:r w:rsidRPr="008348C7">
        <w:rPr>
          <w:rFonts w:ascii="Times" w:eastAsia="Times New Roman" w:hAnsi="Times" w:cs="Times New Roman"/>
          <w:b/>
          <w:sz w:val="20"/>
          <w:szCs w:val="20"/>
        </w:rPr>
        <w:t>Your goal</w:t>
      </w:r>
    </w:p>
    <w:p w14:paraId="6B7B1E88" w14:textId="77777777" w:rsidR="00381A9C" w:rsidRPr="008348C7" w:rsidRDefault="00381A9C" w:rsidP="008348C7">
      <w:pPr>
        <w:pStyle w:val="ListParagraph"/>
        <w:numPr>
          <w:ilvl w:val="0"/>
          <w:numId w:val="28"/>
        </w:numPr>
        <w:tabs>
          <w:tab w:val="num" w:pos="1440"/>
        </w:tabs>
        <w:spacing w:after="0" w:line="240" w:lineRule="auto"/>
        <w:jc w:val="both"/>
        <w:rPr>
          <w:rFonts w:ascii="Times" w:eastAsia="Times New Roman" w:hAnsi="Times" w:cs="Times New Roman"/>
          <w:sz w:val="20"/>
          <w:szCs w:val="20"/>
        </w:rPr>
      </w:pPr>
      <w:r w:rsidRPr="008348C7">
        <w:rPr>
          <w:rFonts w:ascii="Times" w:eastAsia="Times New Roman" w:hAnsi="Times" w:cs="Times New Roman"/>
          <w:sz w:val="20"/>
          <w:szCs w:val="20"/>
        </w:rPr>
        <w:t>Crash the program.</w:t>
      </w:r>
    </w:p>
    <w:p w14:paraId="6D4F49DB" w14:textId="086C671C" w:rsidR="00381A9C" w:rsidRPr="008348C7" w:rsidRDefault="00381A9C" w:rsidP="008348C7">
      <w:pPr>
        <w:pStyle w:val="ListParagraph"/>
        <w:numPr>
          <w:ilvl w:val="0"/>
          <w:numId w:val="28"/>
        </w:numPr>
        <w:tabs>
          <w:tab w:val="num" w:pos="1440"/>
        </w:tabs>
        <w:spacing w:after="0" w:line="240" w:lineRule="auto"/>
        <w:jc w:val="both"/>
        <w:rPr>
          <w:rFonts w:ascii="Times" w:eastAsia="Times New Roman" w:hAnsi="Times" w:cs="Times New Roman"/>
          <w:sz w:val="20"/>
          <w:szCs w:val="20"/>
        </w:rPr>
      </w:pPr>
      <w:r w:rsidRPr="008348C7">
        <w:rPr>
          <w:rFonts w:ascii="Times" w:eastAsia="Times New Roman" w:hAnsi="Times" w:cs="Times New Roman"/>
          <w:sz w:val="20"/>
          <w:szCs w:val="20"/>
        </w:rPr>
        <w:t>Print out the secret[1] value</w:t>
      </w:r>
      <w:r w:rsidR="00EC6AA5">
        <w:rPr>
          <w:rFonts w:ascii="Times" w:eastAsia="Times New Roman" w:hAnsi="Times" w:cs="Times New Roman"/>
          <w:sz w:val="20"/>
          <w:szCs w:val="20"/>
        </w:rPr>
        <w:t xml:space="preserve"> if only know the address of secret[0]</w:t>
      </w:r>
      <w:r w:rsidRPr="008348C7">
        <w:rPr>
          <w:rFonts w:ascii="Times" w:eastAsia="Times New Roman" w:hAnsi="Times" w:cs="Times New Roman"/>
          <w:sz w:val="20"/>
          <w:szCs w:val="20"/>
        </w:rPr>
        <w:t>.</w:t>
      </w:r>
    </w:p>
    <w:p w14:paraId="15D1398B" w14:textId="77777777" w:rsidR="00381A9C" w:rsidRPr="008348C7" w:rsidRDefault="00381A9C" w:rsidP="008348C7">
      <w:pPr>
        <w:pStyle w:val="ListParagraph"/>
        <w:numPr>
          <w:ilvl w:val="0"/>
          <w:numId w:val="28"/>
        </w:numPr>
        <w:tabs>
          <w:tab w:val="num" w:pos="1440"/>
        </w:tabs>
        <w:spacing w:after="0" w:line="240" w:lineRule="auto"/>
        <w:jc w:val="both"/>
        <w:rPr>
          <w:rFonts w:ascii="Times" w:eastAsia="Times New Roman" w:hAnsi="Times" w:cs="Times New Roman"/>
          <w:sz w:val="20"/>
          <w:szCs w:val="20"/>
        </w:rPr>
      </w:pPr>
      <w:r w:rsidRPr="008348C7">
        <w:rPr>
          <w:rFonts w:ascii="Times" w:eastAsia="Times New Roman" w:hAnsi="Times" w:cs="Times New Roman"/>
          <w:sz w:val="20"/>
          <w:szCs w:val="20"/>
        </w:rPr>
        <w:t>Modify the secret[1] value.</w:t>
      </w:r>
    </w:p>
    <w:p w14:paraId="16993B07" w14:textId="77777777" w:rsidR="00381A9C" w:rsidRPr="008348C7" w:rsidRDefault="00381A9C" w:rsidP="008348C7">
      <w:pPr>
        <w:pStyle w:val="ListParagraph"/>
        <w:numPr>
          <w:ilvl w:val="0"/>
          <w:numId w:val="28"/>
        </w:numPr>
        <w:tabs>
          <w:tab w:val="num" w:pos="1440"/>
        </w:tabs>
        <w:spacing w:after="0" w:line="240" w:lineRule="auto"/>
        <w:jc w:val="both"/>
        <w:rPr>
          <w:rFonts w:ascii="Times" w:eastAsia="Times New Roman" w:hAnsi="Times" w:cs="Times New Roman"/>
          <w:sz w:val="20"/>
          <w:szCs w:val="20"/>
        </w:rPr>
      </w:pPr>
      <w:r w:rsidRPr="008348C7">
        <w:rPr>
          <w:rFonts w:ascii="Times" w:eastAsia="Times New Roman" w:hAnsi="Times" w:cs="Times New Roman"/>
          <w:sz w:val="20"/>
          <w:szCs w:val="20"/>
        </w:rPr>
        <w:t xml:space="preserve">Modify the secret[1] value to a pre-determined value. </w:t>
      </w:r>
    </w:p>
    <w:p w14:paraId="3F3C9867" w14:textId="77777777" w:rsidR="008348C7" w:rsidRDefault="008348C7" w:rsidP="00B0750A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14:paraId="1E408825" w14:textId="77777777" w:rsidR="007A05CC" w:rsidRPr="00B0750A" w:rsidRDefault="007A05CC" w:rsidP="00B0750A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B0750A">
        <w:rPr>
          <w:rFonts w:ascii="Times New Roman" w:eastAsia="Times New Roman" w:hAnsi="Times New Roman" w:cs="Times New Roman"/>
          <w:b/>
          <w:bCs/>
          <w:color w:val="000000"/>
          <w:sz w:val="28"/>
        </w:rPr>
        <w:t>Lab Environment</w:t>
      </w:r>
    </w:p>
    <w:p w14:paraId="2CB3C005" w14:textId="77777777" w:rsidR="007A05CC" w:rsidRPr="00977144" w:rsidRDefault="007A05CC" w:rsidP="007A05CC">
      <w:pPr>
        <w:rPr>
          <w:rFonts w:ascii="Times New Roman" w:hAnsi="Times New Roman" w:cs="Times New Roman"/>
        </w:rPr>
      </w:pPr>
      <w:r w:rsidRPr="00977144">
        <w:rPr>
          <w:rFonts w:ascii="Times New Roman" w:hAnsi="Times New Roman" w:cs="Times New Roman"/>
        </w:rPr>
        <w:t>We have created two accounts in the VM. The usernames and passwords are listed in the following:</w:t>
      </w:r>
    </w:p>
    <w:p w14:paraId="06DA4BB9" w14:textId="77777777" w:rsidR="007A05CC" w:rsidRPr="00874767" w:rsidRDefault="007A05CC" w:rsidP="00BF3017">
      <w:pPr>
        <w:pStyle w:val="ListParagraph"/>
        <w:numPr>
          <w:ilvl w:val="1"/>
          <w:numId w:val="14"/>
        </w:numPr>
        <w:ind w:left="648"/>
        <w:rPr>
          <w:rFonts w:ascii="Times New Roman" w:hAnsi="Times New Roman" w:cs="Times New Roman"/>
        </w:rPr>
      </w:pPr>
      <w:r w:rsidRPr="00874767">
        <w:rPr>
          <w:rFonts w:ascii="Times New Roman" w:hAnsi="Times New Roman" w:cs="Times New Roman"/>
        </w:rPr>
        <w:t xml:space="preserve">User ID: root, Password: </w:t>
      </w:r>
      <w:r w:rsidRPr="004A6B74">
        <w:rPr>
          <w:rFonts w:ascii="Times New Roman" w:hAnsi="Times New Roman" w:cs="Times New Roman"/>
          <w:i/>
        </w:rPr>
        <w:t>seedubuntu</w:t>
      </w:r>
      <w:r w:rsidRPr="00874767">
        <w:rPr>
          <w:rFonts w:ascii="Times New Roman" w:hAnsi="Times New Roman" w:cs="Times New Roman"/>
        </w:rPr>
        <w:t xml:space="preserve">. </w:t>
      </w:r>
    </w:p>
    <w:p w14:paraId="7F97ABC1" w14:textId="77777777" w:rsidR="007A05CC" w:rsidRPr="00977144" w:rsidRDefault="007A05CC" w:rsidP="00BF3017">
      <w:pPr>
        <w:pStyle w:val="ListParagraph"/>
        <w:numPr>
          <w:ilvl w:val="1"/>
          <w:numId w:val="2"/>
        </w:numPr>
        <w:ind w:left="936"/>
        <w:rPr>
          <w:rFonts w:ascii="Times New Roman" w:hAnsi="Times New Roman" w:cs="Times New Roman"/>
        </w:rPr>
      </w:pPr>
      <w:r w:rsidRPr="00977144">
        <w:rPr>
          <w:rFonts w:ascii="Times New Roman" w:hAnsi="Times New Roman" w:cs="Times New Roman"/>
        </w:rPr>
        <w:t xml:space="preserve">Note: Ubuntu does not allow root to login directly from the login window. You have to login as a normal user, and then use the command </w:t>
      </w:r>
      <w:r w:rsidRPr="002E4B1E">
        <w:rPr>
          <w:rFonts w:ascii="Times New Roman" w:hAnsi="Times New Roman" w:cs="Times New Roman"/>
          <w:b/>
        </w:rPr>
        <w:t>su</w:t>
      </w:r>
      <w:r w:rsidRPr="00977144">
        <w:rPr>
          <w:rFonts w:ascii="Times New Roman" w:hAnsi="Times New Roman" w:cs="Times New Roman"/>
        </w:rPr>
        <w:t xml:space="preserve"> to login to the root account.</w:t>
      </w:r>
    </w:p>
    <w:p w14:paraId="78A50A1D" w14:textId="77777777" w:rsidR="00874767" w:rsidRPr="00CD48F8" w:rsidRDefault="007A05CC" w:rsidP="00BF3017">
      <w:pPr>
        <w:pStyle w:val="ListParagraph"/>
        <w:numPr>
          <w:ilvl w:val="1"/>
          <w:numId w:val="14"/>
        </w:numPr>
        <w:ind w:left="648"/>
        <w:rPr>
          <w:rFonts w:ascii="Times New Roman" w:hAnsi="Times New Roman" w:cs="Times New Roman"/>
        </w:rPr>
      </w:pPr>
      <w:r w:rsidRPr="00977144">
        <w:rPr>
          <w:rFonts w:ascii="Times New Roman" w:hAnsi="Times New Roman" w:cs="Times New Roman"/>
        </w:rPr>
        <w:t xml:space="preserve">User ID: seed, Password: </w:t>
      </w:r>
      <w:r w:rsidRPr="004A6B74">
        <w:rPr>
          <w:rFonts w:ascii="Times New Roman" w:hAnsi="Times New Roman" w:cs="Times New Roman"/>
          <w:i/>
        </w:rPr>
        <w:t>dees</w:t>
      </w:r>
    </w:p>
    <w:p w14:paraId="1E46B8EF" w14:textId="77777777" w:rsidR="00CD48F8" w:rsidRPr="00CD48F8" w:rsidRDefault="00CD48F8" w:rsidP="00CD48F8">
      <w:pPr>
        <w:rPr>
          <w:rFonts w:ascii="Times New Roman" w:hAnsi="Times New Roman" w:cs="Times New Roman"/>
        </w:rPr>
      </w:pPr>
    </w:p>
    <w:p w14:paraId="109689A1" w14:textId="77777777" w:rsidR="00CD48F8" w:rsidRDefault="00CD48F8" w:rsidP="00CD48F8">
      <w:pPr>
        <w:rPr>
          <w:rFonts w:ascii="Times New Roman" w:hAnsi="Times New Roman" w:cs="Times New Roman"/>
        </w:rPr>
      </w:pPr>
    </w:p>
    <w:p w14:paraId="3E379BA6" w14:textId="77777777" w:rsidR="00CD48F8" w:rsidRDefault="00CD48F8" w:rsidP="00CD48F8">
      <w:pPr>
        <w:rPr>
          <w:rFonts w:ascii="Times New Roman" w:hAnsi="Times New Roman" w:cs="Times New Roman"/>
        </w:rPr>
      </w:pPr>
    </w:p>
    <w:p w14:paraId="765B0E76" w14:textId="77777777" w:rsidR="00CD48F8" w:rsidRPr="00CD48F8" w:rsidRDefault="00CD48F8" w:rsidP="00CD48F8">
      <w:pPr>
        <w:rPr>
          <w:rFonts w:ascii="Times New Roman" w:hAnsi="Times New Roman" w:cs="Times New Roman"/>
        </w:rPr>
      </w:pPr>
    </w:p>
    <w:p w14:paraId="6E81F63D" w14:textId="394F31BC" w:rsidR="007A05CC" w:rsidRDefault="00527399" w:rsidP="00B0750A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B0750A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Task 1: </w:t>
      </w:r>
      <w:r w:rsidR="003E36F7" w:rsidRPr="003E36F7">
        <w:rPr>
          <w:rFonts w:ascii="Times New Roman" w:eastAsia="Times New Roman" w:hAnsi="Times New Roman" w:cs="Times New Roman"/>
          <w:b/>
          <w:bCs/>
          <w:color w:val="000000"/>
          <w:sz w:val="28"/>
        </w:rPr>
        <w:t>Crash</w:t>
      </w:r>
      <w:r w:rsidR="00956908" w:rsidRPr="003E36F7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 </w:t>
      </w:r>
      <w:r w:rsidR="00057B2B">
        <w:rPr>
          <w:rFonts w:ascii="Times New Roman" w:eastAsia="Times New Roman" w:hAnsi="Times New Roman" w:cs="Times New Roman"/>
          <w:b/>
          <w:bCs/>
          <w:color w:val="000000"/>
          <w:sz w:val="28"/>
        </w:rPr>
        <w:t>a P</w:t>
      </w:r>
      <w:r w:rsidR="00956908" w:rsidRPr="003E36F7">
        <w:rPr>
          <w:rFonts w:ascii="Times New Roman" w:eastAsia="Times New Roman" w:hAnsi="Times New Roman" w:cs="Times New Roman"/>
          <w:b/>
          <w:bCs/>
          <w:color w:val="000000"/>
          <w:sz w:val="28"/>
        </w:rPr>
        <w:t>rogram</w:t>
      </w:r>
    </w:p>
    <w:p w14:paraId="3F9E57A4" w14:textId="2B05499B" w:rsidR="00D21460" w:rsidRDefault="0071102F" w:rsidP="00D21460">
      <w:pPr>
        <w:pStyle w:val="ListParagraph"/>
        <w:numPr>
          <w:ilvl w:val="0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reate a working folder and </w:t>
      </w:r>
      <w:r w:rsidR="00D21460">
        <w:rPr>
          <w:rFonts w:ascii="Times New Roman" w:hAnsi="Times New Roman" w:cs="Times New Roman"/>
        </w:rPr>
        <w:t>file</w:t>
      </w:r>
      <w:r>
        <w:rPr>
          <w:rFonts w:ascii="Times New Roman" w:hAnsi="Times New Roman" w:cs="Times New Roman"/>
        </w:rPr>
        <w:t xml:space="preserve"> named vul_prog.c</w:t>
      </w:r>
      <w:r w:rsidR="00AF6672">
        <w:rPr>
          <w:rFonts w:ascii="Times New Roman" w:hAnsi="Times New Roman" w:cs="Times New Roman"/>
        </w:rPr>
        <w:t xml:space="preserve">. </w:t>
      </w:r>
      <w:r w:rsidR="00AF6672" w:rsidRPr="00AF6672">
        <w:rPr>
          <w:rFonts w:ascii="Times New Roman" w:hAnsi="Times New Roman" w:cs="Times New Roman"/>
        </w:rPr>
        <w:t>http://www.cis.syr.edu/~wedu/seed/Labs_12.04/Software/Format_String/files/vul_prog.c</w:t>
      </w:r>
    </w:p>
    <w:p w14:paraId="3BAD1001" w14:textId="1ACA31A3" w:rsidR="0071102F" w:rsidRPr="0071102F" w:rsidRDefault="0071102F" w:rsidP="0071102F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A170EEB" wp14:editId="27B5F8B7">
            <wp:extent cx="4396811" cy="526586"/>
            <wp:effectExtent l="0" t="0" r="0" b="6985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1155" cy="527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DD9B16" w14:textId="60378508" w:rsidR="00D21460" w:rsidRPr="00D21460" w:rsidRDefault="00D21460" w:rsidP="00D21460">
      <w:pPr>
        <w:rPr>
          <w:rFonts w:ascii="Times New Roman" w:hAnsi="Times New Roman" w:cs="Times New Roman"/>
        </w:rPr>
      </w:pPr>
      <w:r w:rsidRPr="00D21460">
        <w:rPr>
          <w:rFonts w:ascii="Times New Roman" w:hAnsi="Times New Roman" w:cs="Times New Roman"/>
        </w:rPr>
        <w:t>__</w:t>
      </w:r>
      <w:r w:rsidR="00A42C9A">
        <w:rPr>
          <w:rFonts w:ascii="Times New Roman" w:hAnsi="Times New Roman" w:cs="Times New Roman"/>
        </w:rPr>
        <w:t>____</w:t>
      </w:r>
      <w:r>
        <w:rPr>
          <w:rFonts w:ascii="Times New Roman" w:hAnsi="Times New Roman" w:cs="Times New Roman"/>
        </w:rPr>
        <w:t>_______________________________________________________________</w:t>
      </w:r>
    </w:p>
    <w:p w14:paraId="4F47BBE6" w14:textId="77777777" w:rsidR="00D21460" w:rsidRPr="00A42C9A" w:rsidRDefault="00D21460" w:rsidP="00D21460">
      <w:pPr>
        <w:spacing w:after="0" w:line="240" w:lineRule="auto"/>
        <w:rPr>
          <w:rFonts w:ascii="Arial" w:hAnsi="Arial" w:cs="Arial"/>
          <w:sz w:val="20"/>
        </w:rPr>
      </w:pPr>
      <w:r w:rsidRPr="00A42C9A">
        <w:rPr>
          <w:rFonts w:ascii="Arial" w:hAnsi="Arial" w:cs="Arial"/>
          <w:sz w:val="20"/>
        </w:rPr>
        <w:t>/* vul_prog.c */</w:t>
      </w:r>
    </w:p>
    <w:p w14:paraId="0E004617" w14:textId="77777777" w:rsidR="00D21460" w:rsidRPr="00A42C9A" w:rsidRDefault="00D21460" w:rsidP="00D21460">
      <w:pPr>
        <w:spacing w:after="0" w:line="240" w:lineRule="auto"/>
        <w:rPr>
          <w:rFonts w:ascii="Arial" w:hAnsi="Arial" w:cs="Arial"/>
          <w:sz w:val="20"/>
        </w:rPr>
      </w:pPr>
    </w:p>
    <w:p w14:paraId="3B8DAA89" w14:textId="77777777" w:rsidR="00D21460" w:rsidRPr="00A42C9A" w:rsidRDefault="00D21460" w:rsidP="00D21460">
      <w:pPr>
        <w:spacing w:after="0" w:line="240" w:lineRule="auto"/>
        <w:rPr>
          <w:rFonts w:ascii="Arial" w:hAnsi="Arial" w:cs="Arial"/>
          <w:sz w:val="20"/>
        </w:rPr>
      </w:pPr>
      <w:r w:rsidRPr="00A42C9A">
        <w:rPr>
          <w:rFonts w:ascii="Arial" w:hAnsi="Arial" w:cs="Arial"/>
          <w:sz w:val="20"/>
        </w:rPr>
        <w:t>#include&lt;stdio.h&gt;</w:t>
      </w:r>
    </w:p>
    <w:p w14:paraId="44D41CDD" w14:textId="77777777" w:rsidR="00D21460" w:rsidRPr="00A42C9A" w:rsidRDefault="00D21460" w:rsidP="00D21460">
      <w:pPr>
        <w:spacing w:after="0" w:line="240" w:lineRule="auto"/>
        <w:rPr>
          <w:rFonts w:ascii="Arial" w:hAnsi="Arial" w:cs="Arial"/>
          <w:sz w:val="20"/>
        </w:rPr>
      </w:pPr>
      <w:r w:rsidRPr="00A42C9A">
        <w:rPr>
          <w:rFonts w:ascii="Arial" w:hAnsi="Arial" w:cs="Arial"/>
          <w:sz w:val="20"/>
        </w:rPr>
        <w:t>#include&lt;stdlib.h&gt;</w:t>
      </w:r>
    </w:p>
    <w:p w14:paraId="186434FC" w14:textId="77777777" w:rsidR="00D21460" w:rsidRPr="00A42C9A" w:rsidRDefault="00D21460" w:rsidP="00D21460">
      <w:pPr>
        <w:spacing w:after="0" w:line="240" w:lineRule="auto"/>
        <w:rPr>
          <w:rFonts w:ascii="Arial" w:hAnsi="Arial" w:cs="Arial"/>
          <w:sz w:val="20"/>
        </w:rPr>
      </w:pPr>
    </w:p>
    <w:p w14:paraId="57517433" w14:textId="77777777" w:rsidR="00D21460" w:rsidRPr="00A42C9A" w:rsidRDefault="00D21460" w:rsidP="00D21460">
      <w:pPr>
        <w:spacing w:after="0" w:line="240" w:lineRule="auto"/>
        <w:rPr>
          <w:rFonts w:ascii="Arial" w:hAnsi="Arial" w:cs="Arial"/>
          <w:sz w:val="20"/>
        </w:rPr>
      </w:pPr>
      <w:r w:rsidRPr="00A42C9A">
        <w:rPr>
          <w:rFonts w:ascii="Arial" w:hAnsi="Arial" w:cs="Arial"/>
          <w:sz w:val="20"/>
        </w:rPr>
        <w:t>#define SECRET1 0x44</w:t>
      </w:r>
    </w:p>
    <w:p w14:paraId="6AE39B65" w14:textId="77777777" w:rsidR="00D21460" w:rsidRPr="00A42C9A" w:rsidRDefault="00D21460" w:rsidP="00D21460">
      <w:pPr>
        <w:spacing w:after="0" w:line="240" w:lineRule="auto"/>
        <w:rPr>
          <w:rFonts w:ascii="Arial" w:hAnsi="Arial" w:cs="Arial"/>
          <w:sz w:val="20"/>
        </w:rPr>
      </w:pPr>
      <w:r w:rsidRPr="00A42C9A">
        <w:rPr>
          <w:rFonts w:ascii="Arial" w:hAnsi="Arial" w:cs="Arial"/>
          <w:sz w:val="20"/>
        </w:rPr>
        <w:t>#define SECRET2 0x55</w:t>
      </w:r>
    </w:p>
    <w:p w14:paraId="38CD6DD9" w14:textId="77777777" w:rsidR="00D21460" w:rsidRPr="00A42C9A" w:rsidRDefault="00D21460" w:rsidP="00D21460">
      <w:pPr>
        <w:spacing w:after="0" w:line="240" w:lineRule="auto"/>
        <w:rPr>
          <w:rFonts w:ascii="Arial" w:hAnsi="Arial" w:cs="Arial"/>
          <w:sz w:val="20"/>
        </w:rPr>
      </w:pPr>
    </w:p>
    <w:p w14:paraId="3BFBF6EC" w14:textId="77777777" w:rsidR="00D21460" w:rsidRPr="00A42C9A" w:rsidRDefault="00D21460" w:rsidP="00D21460">
      <w:pPr>
        <w:spacing w:after="0" w:line="240" w:lineRule="auto"/>
        <w:rPr>
          <w:rFonts w:ascii="Arial" w:hAnsi="Arial" w:cs="Arial"/>
          <w:sz w:val="20"/>
        </w:rPr>
      </w:pPr>
      <w:r w:rsidRPr="00A42C9A">
        <w:rPr>
          <w:rFonts w:ascii="Arial" w:hAnsi="Arial" w:cs="Arial"/>
          <w:sz w:val="20"/>
        </w:rPr>
        <w:t>int main(int argc, char *argv[])</w:t>
      </w:r>
    </w:p>
    <w:p w14:paraId="4C3C9473" w14:textId="77777777" w:rsidR="00D21460" w:rsidRPr="00A42C9A" w:rsidRDefault="00D21460" w:rsidP="00D21460">
      <w:pPr>
        <w:spacing w:after="0" w:line="240" w:lineRule="auto"/>
        <w:rPr>
          <w:rFonts w:ascii="Arial" w:hAnsi="Arial" w:cs="Arial"/>
          <w:sz w:val="20"/>
        </w:rPr>
      </w:pPr>
      <w:r w:rsidRPr="00A42C9A">
        <w:rPr>
          <w:rFonts w:ascii="Arial" w:hAnsi="Arial" w:cs="Arial"/>
          <w:sz w:val="20"/>
        </w:rPr>
        <w:t>{</w:t>
      </w:r>
    </w:p>
    <w:p w14:paraId="4B17DC04" w14:textId="77777777" w:rsidR="00D21460" w:rsidRPr="00A42C9A" w:rsidRDefault="00D21460" w:rsidP="00D21460">
      <w:pPr>
        <w:spacing w:after="0" w:line="240" w:lineRule="auto"/>
        <w:rPr>
          <w:rFonts w:ascii="Arial" w:hAnsi="Arial" w:cs="Arial"/>
          <w:sz w:val="20"/>
        </w:rPr>
      </w:pPr>
      <w:r w:rsidRPr="00A42C9A">
        <w:rPr>
          <w:rFonts w:ascii="Arial" w:hAnsi="Arial" w:cs="Arial"/>
          <w:sz w:val="20"/>
        </w:rPr>
        <w:t xml:space="preserve">    char user_input[100];</w:t>
      </w:r>
    </w:p>
    <w:p w14:paraId="6D604FEE" w14:textId="77777777" w:rsidR="00D21460" w:rsidRPr="00A42C9A" w:rsidRDefault="00D21460" w:rsidP="00D21460">
      <w:pPr>
        <w:spacing w:after="0" w:line="240" w:lineRule="auto"/>
        <w:rPr>
          <w:rFonts w:ascii="Arial" w:hAnsi="Arial" w:cs="Arial"/>
          <w:sz w:val="20"/>
        </w:rPr>
      </w:pPr>
      <w:r w:rsidRPr="00A42C9A">
        <w:rPr>
          <w:rFonts w:ascii="Arial" w:hAnsi="Arial" w:cs="Arial"/>
          <w:sz w:val="20"/>
        </w:rPr>
        <w:t xml:space="preserve">    int *secret;</w:t>
      </w:r>
    </w:p>
    <w:p w14:paraId="22E74C6F" w14:textId="77777777" w:rsidR="00D21460" w:rsidRPr="00A42C9A" w:rsidRDefault="00D21460" w:rsidP="00D21460">
      <w:pPr>
        <w:spacing w:after="0" w:line="240" w:lineRule="auto"/>
        <w:rPr>
          <w:rFonts w:ascii="Arial" w:hAnsi="Arial" w:cs="Arial"/>
          <w:sz w:val="20"/>
        </w:rPr>
      </w:pPr>
      <w:r w:rsidRPr="00A42C9A">
        <w:rPr>
          <w:rFonts w:ascii="Arial" w:hAnsi="Arial" w:cs="Arial"/>
          <w:sz w:val="20"/>
        </w:rPr>
        <w:t xml:space="preserve">    int int_input;</w:t>
      </w:r>
    </w:p>
    <w:p w14:paraId="1E6BF240" w14:textId="77777777" w:rsidR="00D21460" w:rsidRPr="00A42C9A" w:rsidRDefault="00D21460" w:rsidP="00D21460">
      <w:pPr>
        <w:spacing w:after="0" w:line="240" w:lineRule="auto"/>
        <w:rPr>
          <w:rFonts w:ascii="Arial" w:hAnsi="Arial" w:cs="Arial"/>
          <w:sz w:val="20"/>
        </w:rPr>
      </w:pPr>
      <w:r w:rsidRPr="00A42C9A">
        <w:rPr>
          <w:rFonts w:ascii="Arial" w:hAnsi="Arial" w:cs="Arial"/>
          <w:sz w:val="20"/>
        </w:rPr>
        <w:t xml:space="preserve">    int a, b, c, d; /* other variables, not used here.*/</w:t>
      </w:r>
    </w:p>
    <w:p w14:paraId="2E39565F" w14:textId="77777777" w:rsidR="00D21460" w:rsidRPr="00A42C9A" w:rsidRDefault="00D21460" w:rsidP="00D21460">
      <w:pPr>
        <w:spacing w:after="0" w:line="240" w:lineRule="auto"/>
        <w:rPr>
          <w:rFonts w:ascii="Arial" w:hAnsi="Arial" w:cs="Arial"/>
          <w:sz w:val="20"/>
        </w:rPr>
      </w:pPr>
      <w:r w:rsidRPr="00A42C9A">
        <w:rPr>
          <w:rFonts w:ascii="Arial" w:hAnsi="Arial" w:cs="Arial"/>
          <w:sz w:val="20"/>
        </w:rPr>
        <w:t xml:space="preserve">    </w:t>
      </w:r>
    </w:p>
    <w:p w14:paraId="68B33B2C" w14:textId="77777777" w:rsidR="00D21460" w:rsidRPr="00A42C9A" w:rsidRDefault="00D21460" w:rsidP="00D21460">
      <w:pPr>
        <w:spacing w:after="0" w:line="240" w:lineRule="auto"/>
        <w:rPr>
          <w:rFonts w:ascii="Arial" w:hAnsi="Arial" w:cs="Arial"/>
          <w:sz w:val="20"/>
        </w:rPr>
      </w:pPr>
      <w:r w:rsidRPr="00A42C9A">
        <w:rPr>
          <w:rFonts w:ascii="Arial" w:hAnsi="Arial" w:cs="Arial"/>
          <w:sz w:val="20"/>
        </w:rPr>
        <w:t xml:space="preserve">    /* The secret value is stored on the heap */</w:t>
      </w:r>
    </w:p>
    <w:p w14:paraId="3EF1FDD2" w14:textId="77777777" w:rsidR="00D21460" w:rsidRPr="00A42C9A" w:rsidRDefault="00D21460" w:rsidP="00D21460">
      <w:pPr>
        <w:spacing w:after="0" w:line="240" w:lineRule="auto"/>
        <w:rPr>
          <w:rFonts w:ascii="Arial" w:hAnsi="Arial" w:cs="Arial"/>
          <w:sz w:val="20"/>
        </w:rPr>
      </w:pPr>
      <w:r w:rsidRPr="00A42C9A">
        <w:rPr>
          <w:rFonts w:ascii="Arial" w:hAnsi="Arial" w:cs="Arial"/>
          <w:sz w:val="20"/>
        </w:rPr>
        <w:t xml:space="preserve">    secret = (int *) malloc(2*sizeof(int));</w:t>
      </w:r>
    </w:p>
    <w:p w14:paraId="64A33E46" w14:textId="77777777" w:rsidR="00D21460" w:rsidRPr="00A42C9A" w:rsidRDefault="00D21460" w:rsidP="00D21460">
      <w:pPr>
        <w:spacing w:after="0" w:line="240" w:lineRule="auto"/>
        <w:rPr>
          <w:rFonts w:ascii="Arial" w:hAnsi="Arial" w:cs="Arial"/>
          <w:sz w:val="20"/>
        </w:rPr>
      </w:pPr>
      <w:r w:rsidRPr="00A42C9A">
        <w:rPr>
          <w:rFonts w:ascii="Arial" w:hAnsi="Arial" w:cs="Arial"/>
          <w:sz w:val="20"/>
        </w:rPr>
        <w:t xml:space="preserve">    </w:t>
      </w:r>
    </w:p>
    <w:p w14:paraId="6598ED3A" w14:textId="77777777" w:rsidR="00D21460" w:rsidRPr="00A42C9A" w:rsidRDefault="00D21460" w:rsidP="00D21460">
      <w:pPr>
        <w:spacing w:after="0" w:line="240" w:lineRule="auto"/>
        <w:rPr>
          <w:rFonts w:ascii="Arial" w:hAnsi="Arial" w:cs="Arial"/>
          <w:sz w:val="20"/>
        </w:rPr>
      </w:pPr>
      <w:r w:rsidRPr="00A42C9A">
        <w:rPr>
          <w:rFonts w:ascii="Arial" w:hAnsi="Arial" w:cs="Arial"/>
          <w:sz w:val="20"/>
        </w:rPr>
        <w:t xml:space="preserve">    /* getting the secret */</w:t>
      </w:r>
    </w:p>
    <w:p w14:paraId="36D1B631" w14:textId="77777777" w:rsidR="00D21460" w:rsidRPr="00A42C9A" w:rsidRDefault="00D21460" w:rsidP="00D21460">
      <w:pPr>
        <w:spacing w:after="0" w:line="240" w:lineRule="auto"/>
        <w:rPr>
          <w:rFonts w:ascii="Arial" w:hAnsi="Arial" w:cs="Arial"/>
          <w:sz w:val="20"/>
        </w:rPr>
      </w:pPr>
      <w:r w:rsidRPr="00A42C9A">
        <w:rPr>
          <w:rFonts w:ascii="Arial" w:hAnsi="Arial" w:cs="Arial"/>
          <w:sz w:val="20"/>
        </w:rPr>
        <w:t xml:space="preserve">    secret[0] = SECRET1; secret[1] = SECRET2;</w:t>
      </w:r>
    </w:p>
    <w:p w14:paraId="264753C3" w14:textId="77777777" w:rsidR="00D21460" w:rsidRPr="00A42C9A" w:rsidRDefault="00D21460" w:rsidP="00D21460">
      <w:pPr>
        <w:spacing w:after="0" w:line="240" w:lineRule="auto"/>
        <w:rPr>
          <w:rFonts w:ascii="Arial" w:hAnsi="Arial" w:cs="Arial"/>
          <w:sz w:val="20"/>
        </w:rPr>
      </w:pPr>
      <w:r w:rsidRPr="00A42C9A">
        <w:rPr>
          <w:rFonts w:ascii="Arial" w:hAnsi="Arial" w:cs="Arial"/>
          <w:sz w:val="20"/>
        </w:rPr>
        <w:t xml:space="preserve">    </w:t>
      </w:r>
    </w:p>
    <w:p w14:paraId="19653124" w14:textId="77777777" w:rsidR="00D21460" w:rsidRPr="00A42C9A" w:rsidRDefault="00D21460" w:rsidP="00D21460">
      <w:pPr>
        <w:spacing w:after="0" w:line="240" w:lineRule="auto"/>
        <w:rPr>
          <w:rFonts w:ascii="Arial" w:hAnsi="Arial" w:cs="Arial"/>
          <w:sz w:val="20"/>
        </w:rPr>
      </w:pPr>
      <w:r w:rsidRPr="00A42C9A">
        <w:rPr>
          <w:rFonts w:ascii="Arial" w:hAnsi="Arial" w:cs="Arial"/>
          <w:sz w:val="20"/>
        </w:rPr>
        <w:t xml:space="preserve">    printf("The variable secret's address is 0x%8x (on stack)\n", (unsigned int)&amp;secret);</w:t>
      </w:r>
    </w:p>
    <w:p w14:paraId="5A1AE8A0" w14:textId="77777777" w:rsidR="00D21460" w:rsidRPr="00A42C9A" w:rsidRDefault="00D21460" w:rsidP="00D21460">
      <w:pPr>
        <w:spacing w:after="0" w:line="240" w:lineRule="auto"/>
        <w:rPr>
          <w:rFonts w:ascii="Arial" w:hAnsi="Arial" w:cs="Arial"/>
          <w:sz w:val="20"/>
        </w:rPr>
      </w:pPr>
      <w:r w:rsidRPr="00A42C9A">
        <w:rPr>
          <w:rFonts w:ascii="Arial" w:hAnsi="Arial" w:cs="Arial"/>
          <w:sz w:val="20"/>
        </w:rPr>
        <w:t xml:space="preserve">    printf("The variable secret's value is 0x%8x (on heap)\n", (unsigned int)secret);</w:t>
      </w:r>
    </w:p>
    <w:p w14:paraId="555B24F4" w14:textId="77777777" w:rsidR="00D21460" w:rsidRPr="00A42C9A" w:rsidRDefault="00D21460" w:rsidP="00D21460">
      <w:pPr>
        <w:spacing w:after="0" w:line="240" w:lineRule="auto"/>
        <w:rPr>
          <w:rFonts w:ascii="Arial" w:hAnsi="Arial" w:cs="Arial"/>
          <w:sz w:val="20"/>
        </w:rPr>
      </w:pPr>
      <w:r w:rsidRPr="00A42C9A">
        <w:rPr>
          <w:rFonts w:ascii="Arial" w:hAnsi="Arial" w:cs="Arial"/>
          <w:sz w:val="20"/>
        </w:rPr>
        <w:t xml:space="preserve">    printf("secret[0]'s address is 0x%8x (on heap)\n", (unsigned int)&amp;secret[0]);</w:t>
      </w:r>
    </w:p>
    <w:p w14:paraId="24A594E3" w14:textId="77777777" w:rsidR="00D21460" w:rsidRPr="00A42C9A" w:rsidRDefault="00D21460" w:rsidP="00D21460">
      <w:pPr>
        <w:spacing w:after="0" w:line="240" w:lineRule="auto"/>
        <w:rPr>
          <w:rFonts w:ascii="Arial" w:hAnsi="Arial" w:cs="Arial"/>
          <w:sz w:val="20"/>
        </w:rPr>
      </w:pPr>
      <w:r w:rsidRPr="00A42C9A">
        <w:rPr>
          <w:rFonts w:ascii="Arial" w:hAnsi="Arial" w:cs="Arial"/>
          <w:sz w:val="20"/>
        </w:rPr>
        <w:t xml:space="preserve">    printf("secret[1]'s address is 0x%8x (on heap)\n", (unsigned int)&amp;secret[1]);</w:t>
      </w:r>
    </w:p>
    <w:p w14:paraId="7F4D7FAF" w14:textId="77777777" w:rsidR="00D21460" w:rsidRPr="00A42C9A" w:rsidRDefault="00D21460" w:rsidP="00D21460">
      <w:pPr>
        <w:spacing w:after="0" w:line="240" w:lineRule="auto"/>
        <w:rPr>
          <w:rFonts w:ascii="Arial" w:hAnsi="Arial" w:cs="Arial"/>
          <w:sz w:val="20"/>
        </w:rPr>
      </w:pPr>
      <w:r w:rsidRPr="00A42C9A">
        <w:rPr>
          <w:rFonts w:ascii="Arial" w:hAnsi="Arial" w:cs="Arial"/>
          <w:sz w:val="20"/>
        </w:rPr>
        <w:t xml:space="preserve">    </w:t>
      </w:r>
    </w:p>
    <w:p w14:paraId="5B2857C1" w14:textId="77777777" w:rsidR="00D21460" w:rsidRPr="00A42C9A" w:rsidRDefault="00D21460" w:rsidP="00D21460">
      <w:pPr>
        <w:spacing w:after="0" w:line="240" w:lineRule="auto"/>
        <w:rPr>
          <w:rFonts w:ascii="Arial" w:hAnsi="Arial" w:cs="Arial"/>
          <w:sz w:val="20"/>
        </w:rPr>
      </w:pPr>
      <w:r w:rsidRPr="00A42C9A">
        <w:rPr>
          <w:rFonts w:ascii="Arial" w:hAnsi="Arial" w:cs="Arial"/>
          <w:sz w:val="20"/>
        </w:rPr>
        <w:t xml:space="preserve">    printf("Please enter a decimal integer\n");</w:t>
      </w:r>
    </w:p>
    <w:p w14:paraId="35BB78A1" w14:textId="77777777" w:rsidR="00D21460" w:rsidRPr="00A42C9A" w:rsidRDefault="00D21460" w:rsidP="00D21460">
      <w:pPr>
        <w:spacing w:after="0" w:line="240" w:lineRule="auto"/>
        <w:rPr>
          <w:rFonts w:ascii="Arial" w:hAnsi="Arial" w:cs="Arial"/>
          <w:sz w:val="20"/>
        </w:rPr>
      </w:pPr>
      <w:r w:rsidRPr="00A42C9A">
        <w:rPr>
          <w:rFonts w:ascii="Arial" w:hAnsi="Arial" w:cs="Arial"/>
          <w:sz w:val="20"/>
        </w:rPr>
        <w:t xml:space="preserve">    scanf("%d", &amp;int_input);  /* getting an input from user */</w:t>
      </w:r>
    </w:p>
    <w:p w14:paraId="740F9971" w14:textId="77777777" w:rsidR="00D21460" w:rsidRPr="00A42C9A" w:rsidRDefault="00D21460" w:rsidP="00D21460">
      <w:pPr>
        <w:spacing w:after="0" w:line="240" w:lineRule="auto"/>
        <w:rPr>
          <w:rFonts w:ascii="Arial" w:hAnsi="Arial" w:cs="Arial"/>
          <w:sz w:val="20"/>
        </w:rPr>
      </w:pPr>
      <w:r w:rsidRPr="00A42C9A">
        <w:rPr>
          <w:rFonts w:ascii="Arial" w:hAnsi="Arial" w:cs="Arial"/>
          <w:sz w:val="20"/>
        </w:rPr>
        <w:t xml:space="preserve">    printf("Please enter a string\n");</w:t>
      </w:r>
    </w:p>
    <w:p w14:paraId="157E85E8" w14:textId="77777777" w:rsidR="00D21460" w:rsidRPr="00A42C9A" w:rsidRDefault="00D21460" w:rsidP="00D21460">
      <w:pPr>
        <w:spacing w:after="0" w:line="240" w:lineRule="auto"/>
        <w:rPr>
          <w:rFonts w:ascii="Arial" w:hAnsi="Arial" w:cs="Arial"/>
          <w:sz w:val="20"/>
        </w:rPr>
      </w:pPr>
      <w:r w:rsidRPr="00A42C9A">
        <w:rPr>
          <w:rFonts w:ascii="Arial" w:hAnsi="Arial" w:cs="Arial"/>
          <w:sz w:val="20"/>
        </w:rPr>
        <w:t xml:space="preserve">    scanf("%s", user_input); /* getting a string from user */</w:t>
      </w:r>
    </w:p>
    <w:p w14:paraId="31E3C084" w14:textId="77777777" w:rsidR="00D21460" w:rsidRPr="00A42C9A" w:rsidRDefault="00D21460" w:rsidP="00D21460">
      <w:pPr>
        <w:spacing w:after="0" w:line="240" w:lineRule="auto"/>
        <w:rPr>
          <w:rFonts w:ascii="Arial" w:hAnsi="Arial" w:cs="Arial"/>
          <w:sz w:val="20"/>
        </w:rPr>
      </w:pPr>
      <w:r w:rsidRPr="00A42C9A">
        <w:rPr>
          <w:rFonts w:ascii="Arial" w:hAnsi="Arial" w:cs="Arial"/>
          <w:sz w:val="20"/>
        </w:rPr>
        <w:t xml:space="preserve">    </w:t>
      </w:r>
    </w:p>
    <w:p w14:paraId="095D5A61" w14:textId="77777777" w:rsidR="00D21460" w:rsidRPr="00A42C9A" w:rsidRDefault="00D21460" w:rsidP="00D21460">
      <w:pPr>
        <w:spacing w:after="0" w:line="240" w:lineRule="auto"/>
        <w:rPr>
          <w:rFonts w:ascii="Arial" w:hAnsi="Arial" w:cs="Arial"/>
          <w:sz w:val="20"/>
        </w:rPr>
      </w:pPr>
      <w:r w:rsidRPr="00A42C9A">
        <w:rPr>
          <w:rFonts w:ascii="Arial" w:hAnsi="Arial" w:cs="Arial"/>
          <w:sz w:val="20"/>
        </w:rPr>
        <w:t xml:space="preserve">    /* Vulnerable place */</w:t>
      </w:r>
    </w:p>
    <w:p w14:paraId="5D60E738" w14:textId="77777777" w:rsidR="00D21460" w:rsidRPr="00A42C9A" w:rsidRDefault="00D21460" w:rsidP="00D21460">
      <w:pPr>
        <w:spacing w:after="0" w:line="240" w:lineRule="auto"/>
        <w:rPr>
          <w:rFonts w:ascii="Arial" w:hAnsi="Arial" w:cs="Arial"/>
          <w:sz w:val="20"/>
        </w:rPr>
      </w:pPr>
      <w:r w:rsidRPr="00A42C9A">
        <w:rPr>
          <w:rFonts w:ascii="Arial" w:hAnsi="Arial" w:cs="Arial"/>
          <w:sz w:val="20"/>
        </w:rPr>
        <w:t xml:space="preserve">    printf(user_input);</w:t>
      </w:r>
    </w:p>
    <w:p w14:paraId="69934115" w14:textId="77777777" w:rsidR="00D21460" w:rsidRPr="00A42C9A" w:rsidRDefault="00D21460" w:rsidP="00D21460">
      <w:pPr>
        <w:spacing w:after="0" w:line="240" w:lineRule="auto"/>
        <w:rPr>
          <w:rFonts w:ascii="Arial" w:hAnsi="Arial" w:cs="Arial"/>
          <w:sz w:val="20"/>
        </w:rPr>
      </w:pPr>
      <w:r w:rsidRPr="00A42C9A">
        <w:rPr>
          <w:rFonts w:ascii="Arial" w:hAnsi="Arial" w:cs="Arial"/>
          <w:sz w:val="20"/>
        </w:rPr>
        <w:t xml:space="preserve">    printf("\n");</w:t>
      </w:r>
    </w:p>
    <w:p w14:paraId="5134B87E" w14:textId="77777777" w:rsidR="00D21460" w:rsidRPr="00A42C9A" w:rsidRDefault="00D21460" w:rsidP="00D21460">
      <w:pPr>
        <w:spacing w:after="0" w:line="240" w:lineRule="auto"/>
        <w:rPr>
          <w:rFonts w:ascii="Arial" w:hAnsi="Arial" w:cs="Arial"/>
          <w:sz w:val="20"/>
        </w:rPr>
      </w:pPr>
      <w:r w:rsidRPr="00A42C9A">
        <w:rPr>
          <w:rFonts w:ascii="Arial" w:hAnsi="Arial" w:cs="Arial"/>
          <w:sz w:val="20"/>
        </w:rPr>
        <w:t xml:space="preserve">    </w:t>
      </w:r>
    </w:p>
    <w:p w14:paraId="6E9688E5" w14:textId="77777777" w:rsidR="00D21460" w:rsidRPr="00A42C9A" w:rsidRDefault="00D21460" w:rsidP="00D21460">
      <w:pPr>
        <w:spacing w:after="0" w:line="240" w:lineRule="auto"/>
        <w:rPr>
          <w:rFonts w:ascii="Arial" w:hAnsi="Arial" w:cs="Arial"/>
          <w:sz w:val="20"/>
        </w:rPr>
      </w:pPr>
      <w:r w:rsidRPr="00A42C9A">
        <w:rPr>
          <w:rFonts w:ascii="Arial" w:hAnsi="Arial" w:cs="Arial"/>
          <w:sz w:val="20"/>
        </w:rPr>
        <w:t xml:space="preserve">    /* Verify whether your attack is successful */</w:t>
      </w:r>
    </w:p>
    <w:p w14:paraId="200EB234" w14:textId="77777777" w:rsidR="00D21460" w:rsidRPr="00A42C9A" w:rsidRDefault="00D21460" w:rsidP="00D21460">
      <w:pPr>
        <w:spacing w:after="0" w:line="240" w:lineRule="auto"/>
        <w:rPr>
          <w:rFonts w:ascii="Arial" w:hAnsi="Arial" w:cs="Arial"/>
          <w:sz w:val="20"/>
        </w:rPr>
      </w:pPr>
      <w:r w:rsidRPr="00A42C9A">
        <w:rPr>
          <w:rFonts w:ascii="Arial" w:hAnsi="Arial" w:cs="Arial"/>
          <w:sz w:val="20"/>
        </w:rPr>
        <w:t xml:space="preserve">    printf("The original secrets: 0x%x -- 0x%x\n", SECRET1, SECRET2);</w:t>
      </w:r>
    </w:p>
    <w:p w14:paraId="6ED735DA" w14:textId="77777777" w:rsidR="00D21460" w:rsidRPr="00A42C9A" w:rsidRDefault="00D21460" w:rsidP="00D21460">
      <w:pPr>
        <w:spacing w:after="0" w:line="240" w:lineRule="auto"/>
        <w:rPr>
          <w:rFonts w:ascii="Arial" w:hAnsi="Arial" w:cs="Arial"/>
          <w:sz w:val="20"/>
        </w:rPr>
      </w:pPr>
      <w:r w:rsidRPr="00A42C9A">
        <w:rPr>
          <w:rFonts w:ascii="Arial" w:hAnsi="Arial" w:cs="Arial"/>
          <w:sz w:val="20"/>
        </w:rPr>
        <w:t xml:space="preserve">    printf("The new secrets:      0x%x -- 0x%x\n", secret[0], secret[1]);</w:t>
      </w:r>
    </w:p>
    <w:p w14:paraId="5139D88A" w14:textId="77777777" w:rsidR="00D21460" w:rsidRPr="00A42C9A" w:rsidRDefault="00D21460" w:rsidP="00D21460">
      <w:pPr>
        <w:spacing w:after="0" w:line="240" w:lineRule="auto"/>
        <w:rPr>
          <w:rFonts w:ascii="Arial" w:hAnsi="Arial" w:cs="Arial"/>
          <w:sz w:val="20"/>
        </w:rPr>
      </w:pPr>
      <w:r w:rsidRPr="00A42C9A">
        <w:rPr>
          <w:rFonts w:ascii="Arial" w:hAnsi="Arial" w:cs="Arial"/>
          <w:sz w:val="20"/>
        </w:rPr>
        <w:t xml:space="preserve">    return 0;</w:t>
      </w:r>
    </w:p>
    <w:p w14:paraId="741BB309" w14:textId="33351926" w:rsidR="00D21460" w:rsidRPr="00A42C9A" w:rsidRDefault="00D21460" w:rsidP="00D21460">
      <w:pPr>
        <w:spacing w:after="0" w:line="240" w:lineRule="auto"/>
        <w:rPr>
          <w:rFonts w:ascii="Arial" w:hAnsi="Arial" w:cs="Arial"/>
          <w:sz w:val="20"/>
        </w:rPr>
      </w:pPr>
      <w:r w:rsidRPr="00A42C9A">
        <w:rPr>
          <w:rFonts w:ascii="Arial" w:hAnsi="Arial" w:cs="Arial"/>
          <w:sz w:val="20"/>
        </w:rPr>
        <w:t>}</w:t>
      </w:r>
    </w:p>
    <w:p w14:paraId="44418FE6" w14:textId="36AF95E6" w:rsidR="00D21460" w:rsidRDefault="00D21460" w:rsidP="00D2146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______________________________________________________________________________</w:t>
      </w:r>
    </w:p>
    <w:p w14:paraId="7B8502C5" w14:textId="6884F573" w:rsidR="007A05CC" w:rsidRDefault="007A05CC" w:rsidP="00B545AE">
      <w:pPr>
        <w:rPr>
          <w:rFonts w:ascii="Times New Roman" w:hAnsi="Times New Roman" w:cs="Times New Roman"/>
        </w:rPr>
      </w:pPr>
    </w:p>
    <w:p w14:paraId="381742BB" w14:textId="2D853057" w:rsidR="00C178DE" w:rsidRPr="00977144" w:rsidRDefault="00C178DE" w:rsidP="00C178DE">
      <w:pPr>
        <w:pStyle w:val="ListParagraph"/>
        <w:numPr>
          <w:ilvl w:val="0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ecute the program without attacks</w:t>
      </w:r>
    </w:p>
    <w:p w14:paraId="122495BA" w14:textId="558831EC" w:rsidR="00A10720" w:rsidRDefault="00A10720" w:rsidP="00B76334">
      <w:pPr>
        <w:jc w:val="center"/>
        <w:rPr>
          <w:rFonts w:ascii="Times New Roman" w:eastAsia="Times New Roman" w:hAnsi="Times New Roman" w:cs="Times New Roman"/>
          <w:bCs/>
          <w:color w:val="000000"/>
          <w:sz w:val="28"/>
        </w:rPr>
      </w:pPr>
      <w:r>
        <w:rPr>
          <w:rFonts w:ascii="Times New Roman" w:eastAsia="Times New Roman" w:hAnsi="Times New Roman" w:cs="Times New Roman"/>
          <w:bCs/>
          <w:noProof/>
          <w:color w:val="000000"/>
          <w:sz w:val="28"/>
        </w:rPr>
        <w:drawing>
          <wp:inline distT="0" distB="0" distL="0" distR="0" wp14:anchorId="12BBC3CB" wp14:editId="33239463">
            <wp:extent cx="4800600" cy="2390203"/>
            <wp:effectExtent l="0" t="0" r="0" b="0"/>
            <wp:docPr id="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923" cy="2390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3818AFE" w14:textId="3BBDFD34" w:rsidR="007D7C95" w:rsidRDefault="007D7C95" w:rsidP="007D7C95">
      <w:pPr>
        <w:pStyle w:val="ListParagraph"/>
        <w:numPr>
          <w:ilvl w:val="1"/>
          <w:numId w:val="18"/>
        </w:numPr>
        <w:rPr>
          <w:rFonts w:ascii="Times New Roman" w:hAnsi="Times New Roman" w:cs="Times New Roman"/>
        </w:rPr>
      </w:pPr>
      <w:r w:rsidRPr="007D7C95">
        <w:rPr>
          <w:rFonts w:ascii="Times New Roman" w:hAnsi="Times New Roman" w:cs="Times New Roman"/>
        </w:rPr>
        <w:t>Can you draw memory map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7D7C95" w14:paraId="466C4CA1" w14:textId="77777777" w:rsidTr="007D7C95">
        <w:tc>
          <w:tcPr>
            <w:tcW w:w="4788" w:type="dxa"/>
          </w:tcPr>
          <w:p w14:paraId="3E35038F" w14:textId="088D1337" w:rsidR="007D7C95" w:rsidRDefault="00747602" w:rsidP="007D7C9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x804b008</w:t>
            </w:r>
          </w:p>
        </w:tc>
        <w:tc>
          <w:tcPr>
            <w:tcW w:w="4788" w:type="dxa"/>
          </w:tcPr>
          <w:p w14:paraId="12D6684F" w14:textId="353E4C0B" w:rsidR="007D7C95" w:rsidRPr="00747602" w:rsidRDefault="00747602" w:rsidP="007D7C95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0x804b00C</w:t>
            </w:r>
          </w:p>
        </w:tc>
      </w:tr>
      <w:tr w:rsidR="007D7C95" w14:paraId="3985CF7A" w14:textId="77777777" w:rsidTr="007D7C95">
        <w:tc>
          <w:tcPr>
            <w:tcW w:w="4788" w:type="dxa"/>
          </w:tcPr>
          <w:p w14:paraId="43C4A397" w14:textId="13E7DC18" w:rsidR="007D7C95" w:rsidRDefault="00233708" w:rsidP="007D7C9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x44 (secret</w:t>
            </w:r>
            <w:r w:rsidR="00DB6C51">
              <w:rPr>
                <w:rFonts w:ascii="Times New Roman" w:hAnsi="Times New Roman" w:cs="Times New Roman"/>
              </w:rPr>
              <w:t>[0]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4788" w:type="dxa"/>
          </w:tcPr>
          <w:p w14:paraId="69C4AF4B" w14:textId="79E98DFD" w:rsidR="007D7C95" w:rsidRDefault="00233708" w:rsidP="007D7C9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x55 (secret</w:t>
            </w:r>
            <w:r w:rsidR="00DB6C51">
              <w:rPr>
                <w:rFonts w:ascii="Times New Roman" w:hAnsi="Times New Roman" w:cs="Times New Roman"/>
              </w:rPr>
              <w:t>[1]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</w:tbl>
    <w:p w14:paraId="56D891AA" w14:textId="7E42E0AC" w:rsidR="007D7C95" w:rsidRDefault="00FF6D1A" w:rsidP="007D7C9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^</w:t>
      </w:r>
    </w:p>
    <w:p w14:paraId="35EA8030" w14:textId="38D098DE" w:rsidR="00137A9A" w:rsidRDefault="00FF6D1A" w:rsidP="007D7C9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|   </w:t>
      </w:r>
      <w:r w:rsidR="00137A9A">
        <w:rPr>
          <w:rFonts w:ascii="Times New Roman" w:hAnsi="Times New Roman" w:cs="Times New Roman"/>
        </w:rPr>
        <w:t>point</w:t>
      </w:r>
      <w:r w:rsidR="000A09E4">
        <w:rPr>
          <w:rFonts w:ascii="Times New Roman" w:hAnsi="Times New Roman" w:cs="Times New Roman"/>
        </w:rPr>
        <w:t>s</w:t>
      </w:r>
      <w:r w:rsidR="00137A9A">
        <w:rPr>
          <w:rFonts w:ascii="Times New Roman" w:hAnsi="Times New Roman" w:cs="Times New Roman"/>
        </w:rPr>
        <w:t xml:space="preserve"> to hea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</w:tblGrid>
      <w:tr w:rsidR="00137A9A" w14:paraId="714F08F8" w14:textId="77777777" w:rsidTr="00137A9A">
        <w:trPr>
          <w:trHeight w:val="314"/>
        </w:trPr>
        <w:tc>
          <w:tcPr>
            <w:tcW w:w="1558" w:type="dxa"/>
          </w:tcPr>
          <w:p w14:paraId="77401ABF" w14:textId="2DEEF6B5" w:rsidR="00137A9A" w:rsidRDefault="00137A9A" w:rsidP="007D7C9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x804b008</w:t>
            </w:r>
          </w:p>
        </w:tc>
      </w:tr>
    </w:tbl>
    <w:p w14:paraId="5317CECA" w14:textId="1E15DB43" w:rsidR="007D7C95" w:rsidRPr="007D7C95" w:rsidRDefault="00137A9A" w:rsidP="007D7C9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0xbffff320</w:t>
      </w:r>
    </w:p>
    <w:p w14:paraId="7A62587C" w14:textId="077E7104" w:rsidR="00381A9C" w:rsidRPr="00B76334" w:rsidRDefault="00381A9C" w:rsidP="00B76334">
      <w:pPr>
        <w:pStyle w:val="ListParagraph"/>
        <w:numPr>
          <w:ilvl w:val="0"/>
          <w:numId w:val="18"/>
        </w:numPr>
        <w:rPr>
          <w:rFonts w:ascii="Times New Roman" w:hAnsi="Times New Roman" w:cs="Times New Roman"/>
        </w:rPr>
      </w:pPr>
      <w:r w:rsidRPr="00B76334">
        <w:rPr>
          <w:rFonts w:ascii="Times New Roman" w:hAnsi="Times New Roman" w:cs="Times New Roman"/>
        </w:rPr>
        <w:t>Apply format string attack</w:t>
      </w:r>
    </w:p>
    <w:p w14:paraId="29E990C6" w14:textId="2DC94257" w:rsidR="00381A9C" w:rsidRDefault="00381A9C" w:rsidP="00590654">
      <w:pPr>
        <w:jc w:val="center"/>
        <w:rPr>
          <w:rFonts w:ascii="Times New Roman" w:eastAsia="Times New Roman" w:hAnsi="Times New Roman" w:cs="Times New Roman"/>
          <w:bCs/>
          <w:color w:val="000000"/>
          <w:sz w:val="28"/>
        </w:rPr>
      </w:pPr>
      <w:r>
        <w:rPr>
          <w:rFonts w:ascii="Times New Roman" w:eastAsia="Times New Roman" w:hAnsi="Times New Roman" w:cs="Times New Roman"/>
          <w:bCs/>
          <w:noProof/>
          <w:color w:val="000000"/>
          <w:sz w:val="28"/>
        </w:rPr>
        <w:drawing>
          <wp:inline distT="0" distB="0" distL="0" distR="0" wp14:anchorId="55F59912" wp14:editId="4D4D4DF5">
            <wp:extent cx="4848918" cy="1806367"/>
            <wp:effectExtent l="0" t="0" r="2540" b="0"/>
            <wp:docPr id="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0439" cy="18069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4D0CF5" w14:textId="7CB10797"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38373D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Task </w:t>
      </w:r>
      <w:r w:rsidR="00B062AC">
        <w:rPr>
          <w:rFonts w:ascii="Times New Roman" w:eastAsia="Times New Roman" w:hAnsi="Times New Roman" w:cs="Times New Roman"/>
          <w:b/>
          <w:bCs/>
          <w:color w:val="000000"/>
          <w:sz w:val="28"/>
        </w:rPr>
        <w:t>2: Print out the secret[1] value</w:t>
      </w:r>
      <w:r w:rsidR="00376A34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 for a given address of the secret[0]</w:t>
      </w:r>
    </w:p>
    <w:p w14:paraId="2B3B30DD" w14:textId="471CE7ED" w:rsidR="00376A34" w:rsidRPr="00376A34" w:rsidRDefault="00376A34" w:rsidP="00376A34">
      <w:pPr>
        <w:pStyle w:val="ListParagraph"/>
        <w:numPr>
          <w:ilvl w:val="0"/>
          <w:numId w:val="31"/>
        </w:numPr>
        <w:rPr>
          <w:rFonts w:ascii="Times New Roman" w:hAnsi="Times New Roman" w:cs="Times New Roman"/>
        </w:rPr>
      </w:pPr>
      <w:r w:rsidRPr="00376A34">
        <w:rPr>
          <w:rFonts w:ascii="Times New Roman" w:hAnsi="Times New Roman" w:cs="Times New Roman"/>
        </w:rPr>
        <w:t>Use a</w:t>
      </w:r>
      <w:r w:rsidR="00C97DB4">
        <w:rPr>
          <w:rFonts w:ascii="Times New Roman" w:hAnsi="Times New Roman" w:cs="Times New Roman"/>
        </w:rPr>
        <w:t>n input</w:t>
      </w:r>
      <w:r w:rsidRPr="00376A34">
        <w:rPr>
          <w:rFonts w:ascii="Times New Roman" w:hAnsi="Times New Roman" w:cs="Times New Roman"/>
        </w:rPr>
        <w:t xml:space="preserve"> number to guess the position that stores the address of secret[0]</w:t>
      </w:r>
      <w:r w:rsidR="00C97DB4">
        <w:rPr>
          <w:rFonts w:ascii="Times New Roman" w:hAnsi="Times New Roman" w:cs="Times New Roman"/>
        </w:rPr>
        <w:t>. The image blow show that the input number 123 (0x79) is next to the address of secret[0], i.e., 0x804b008</w:t>
      </w:r>
    </w:p>
    <w:p w14:paraId="20F6EBB9" w14:textId="65E0840C" w:rsidR="0038373D" w:rsidRDefault="0038373D" w:rsidP="00834741">
      <w:pPr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14:paraId="3BBDCE15" w14:textId="77777777"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14:paraId="46C9F495" w14:textId="77777777"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14:paraId="4CB8CD3F" w14:textId="7C7898F7" w:rsidR="0038373D" w:rsidRDefault="00DD4A8E" w:rsidP="00DD4A8E">
      <w:pPr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>
        <w:rPr>
          <w:rFonts w:ascii="Times New Roman" w:eastAsia="Times New Roman" w:hAnsi="Times New Roman" w:cs="Times New Roman"/>
          <w:b/>
          <w:bCs/>
          <w:noProof/>
          <w:color w:val="000000"/>
          <w:sz w:val="28"/>
        </w:rPr>
        <w:drawing>
          <wp:inline distT="0" distB="0" distL="0" distR="0" wp14:anchorId="30787928" wp14:editId="121388CC">
            <wp:extent cx="5164315" cy="1732660"/>
            <wp:effectExtent l="0" t="0" r="0" b="0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840" cy="1733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5A6772" w14:textId="5E86D462" w:rsidR="00532531" w:rsidRPr="00F14430" w:rsidRDefault="00F14430" w:rsidP="0038373D">
      <w:pPr>
        <w:pStyle w:val="ListParagraph"/>
        <w:numPr>
          <w:ilvl w:val="0"/>
          <w:numId w:val="31"/>
        </w:numPr>
        <w:rPr>
          <w:rFonts w:ascii="Times New Roman" w:hAnsi="Times New Roman" w:cs="Times New Roman"/>
        </w:rPr>
      </w:pPr>
      <w:r w:rsidRPr="00F14430">
        <w:rPr>
          <w:rFonts w:ascii="Times New Roman" w:hAnsi="Times New Roman" w:cs="Times New Roman"/>
        </w:rPr>
        <w:t>Using %s to show the secret[1].</w:t>
      </w:r>
      <w:r>
        <w:rPr>
          <w:rFonts w:ascii="Times New Roman" w:hAnsi="Times New Roman" w:cs="Times New Roman"/>
        </w:rPr>
        <w:t xml:space="preserve"> The %s needs to put in 9</w:t>
      </w:r>
      <w:r w:rsidRPr="00F14430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position of the input string.</w:t>
      </w:r>
      <w:r w:rsidR="00DD730D">
        <w:rPr>
          <w:rFonts w:ascii="Times New Roman" w:hAnsi="Times New Roman" w:cs="Times New Roman"/>
        </w:rPr>
        <w:t xml:space="preserve"> Note that %s is to retrieve the content of from</w:t>
      </w:r>
      <w:r w:rsidR="002C67D5">
        <w:rPr>
          <w:rFonts w:ascii="Times New Roman" w:hAnsi="Times New Roman" w:cs="Times New Roman"/>
        </w:rPr>
        <w:t xml:space="preserve"> that memory address, i.e., retrieving the content of the address 0x804b00c.</w:t>
      </w:r>
    </w:p>
    <w:p w14:paraId="753F377C" w14:textId="2DEBBBAC" w:rsidR="00532531" w:rsidRDefault="00532531" w:rsidP="00532531">
      <w:pPr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>
        <w:rPr>
          <w:rFonts w:ascii="Times New Roman" w:eastAsia="Times New Roman" w:hAnsi="Times New Roman" w:cs="Times New Roman"/>
          <w:b/>
          <w:bCs/>
          <w:noProof/>
          <w:color w:val="000000"/>
          <w:sz w:val="28"/>
        </w:rPr>
        <w:drawing>
          <wp:inline distT="0" distB="0" distL="0" distR="0" wp14:anchorId="14342888" wp14:editId="5B31C225">
            <wp:extent cx="5204389" cy="1827408"/>
            <wp:effectExtent l="0" t="0" r="3175" b="1905"/>
            <wp:docPr id="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6232" cy="1828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0E007D" w14:textId="77777777"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14:paraId="103CF729" w14:textId="0B944777" w:rsidR="005F4168" w:rsidRDefault="005F4168" w:rsidP="005F4168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</w:rPr>
        <w:t>Task 3: Modify the secret[1] value</w:t>
      </w:r>
    </w:p>
    <w:p w14:paraId="539E0B5B" w14:textId="1436FA51" w:rsidR="00441B9F" w:rsidRDefault="00441B9F" w:rsidP="00441B9F">
      <w:pPr>
        <w:pStyle w:val="ListParagraph"/>
        <w:numPr>
          <w:ilvl w:val="0"/>
          <w:numId w:val="33"/>
        </w:numPr>
        <w:rPr>
          <w:rFonts w:ascii="Times New Roman" w:hAnsi="Times New Roman" w:cs="Times New Roman"/>
        </w:rPr>
      </w:pPr>
      <w:r w:rsidRPr="00441B9F">
        <w:rPr>
          <w:rFonts w:ascii="Times New Roman" w:hAnsi="Times New Roman" w:cs="Times New Roman"/>
        </w:rPr>
        <w:t>“%n” writes the number of bytes printed prior to it into the memory location pointed by the current stack position.</w:t>
      </w:r>
      <w:r w:rsidR="003F0EE3">
        <w:rPr>
          <w:rFonts w:ascii="Times New Roman" w:hAnsi="Times New Roman" w:cs="Times New Roman"/>
        </w:rPr>
        <w:t xml:space="preserve"> The memory location is the input, i.e., 0x804b00c(Hex)=134524940(</w:t>
      </w:r>
      <w:r w:rsidR="00606DB9">
        <w:rPr>
          <w:rFonts w:ascii="Times New Roman" w:hAnsi="Times New Roman" w:cs="Times New Roman"/>
        </w:rPr>
        <w:t>Decimal</w:t>
      </w:r>
      <w:r w:rsidR="003F0EE3">
        <w:rPr>
          <w:rFonts w:ascii="Times New Roman" w:hAnsi="Times New Roman" w:cs="Times New Roman"/>
        </w:rPr>
        <w:t>)</w:t>
      </w:r>
      <w:r w:rsidR="00606DB9">
        <w:rPr>
          <w:rFonts w:ascii="Times New Roman" w:hAnsi="Times New Roman" w:cs="Times New Roman"/>
        </w:rPr>
        <w:t>.</w:t>
      </w:r>
    </w:p>
    <w:p w14:paraId="68E0D422" w14:textId="1C2DA05D" w:rsidR="00606DB9" w:rsidRDefault="00606DB9" w:rsidP="00441B9F">
      <w:pPr>
        <w:pStyle w:val="ListParagraph"/>
        <w:numPr>
          <w:ilvl w:val="0"/>
          <w:numId w:val="3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new secret[1] is 57(Dec)=3x39, the number of characters have been printed prior to %n</w:t>
      </w:r>
    </w:p>
    <w:p w14:paraId="4035BFCF" w14:textId="37FB33E2" w:rsidR="0038373D" w:rsidRPr="006F454F" w:rsidRDefault="003F0EE3" w:rsidP="006F454F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46F4F9D" wp14:editId="5609ED8A">
            <wp:extent cx="5029200" cy="193565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897" cy="1935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0C408A" w14:textId="7BC68083" w:rsidR="0038373D" w:rsidRDefault="006F454F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Task 3: </w:t>
      </w:r>
      <w:r w:rsidRPr="006F454F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Modify the secret[1] 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</w:rPr>
        <w:t>value to a pre-determined value</w:t>
      </w:r>
      <w:r w:rsidR="004E00F6">
        <w:rPr>
          <w:rFonts w:ascii="Times New Roman" w:eastAsia="Times New Roman" w:hAnsi="Times New Roman" w:cs="Times New Roman"/>
          <w:b/>
          <w:bCs/>
          <w:color w:val="000000"/>
          <w:sz w:val="28"/>
        </w:rPr>
        <w:t>, e.g., 80 (0x50</w:t>
      </w:r>
      <w:r w:rsidR="00E359D2">
        <w:rPr>
          <w:rFonts w:ascii="Times New Roman" w:eastAsia="Times New Roman" w:hAnsi="Times New Roman" w:cs="Times New Roman"/>
          <w:b/>
          <w:bCs/>
          <w:color w:val="000000"/>
          <w:sz w:val="28"/>
        </w:rPr>
        <w:t>)</w:t>
      </w:r>
    </w:p>
    <w:p w14:paraId="6970CC88" w14:textId="4302FF78" w:rsidR="004E00F6" w:rsidRDefault="00D371D3" w:rsidP="006C3494">
      <w:pPr>
        <w:rPr>
          <w:rFonts w:ascii="Times New Roman" w:hAnsi="Times New Roman" w:cs="Times New Roman"/>
        </w:rPr>
      </w:pPr>
      <w:r w:rsidRPr="006C3494">
        <w:rPr>
          <w:rFonts w:ascii="Times New Roman" w:hAnsi="Times New Roman" w:cs="Times New Roman"/>
        </w:rPr>
        <w:t>To</w:t>
      </w:r>
      <w:r w:rsidR="004E00F6">
        <w:rPr>
          <w:rFonts w:ascii="Times New Roman" w:hAnsi="Times New Roman" w:cs="Times New Roman"/>
        </w:rPr>
        <w:t xml:space="preserve"> print 80</w:t>
      </w:r>
      <w:r w:rsidRPr="006C3494">
        <w:rPr>
          <w:rFonts w:ascii="Times New Roman" w:hAnsi="Times New Roman" w:cs="Times New Roman"/>
        </w:rPr>
        <w:t xml:space="preserve"> characters using %x 8 times, we use</w:t>
      </w:r>
      <w:r w:rsidR="006C3494" w:rsidRPr="006C3494">
        <w:rPr>
          <w:rFonts w:ascii="Times New Roman" w:hAnsi="Times New Roman" w:cs="Times New Roman"/>
        </w:rPr>
        <w:t xml:space="preserve"> </w:t>
      </w:r>
      <w:r w:rsidR="004E00F6">
        <w:rPr>
          <w:rFonts w:ascii="Times New Roman" w:hAnsi="Times New Roman" w:cs="Times New Roman"/>
        </w:rPr>
        <w:t>8</w:t>
      </w:r>
      <w:r w:rsidR="006C3494" w:rsidRPr="006C3494">
        <w:rPr>
          <w:rFonts w:ascii="Times New Roman" w:hAnsi="Times New Roman" w:cs="Times New Roman"/>
        </w:rPr>
        <w:t>*%</w:t>
      </w:r>
      <w:r w:rsidR="004E00F6">
        <w:rPr>
          <w:rFonts w:ascii="Times New Roman" w:hAnsi="Times New Roman" w:cs="Times New Roman"/>
        </w:rPr>
        <w:t>10x</w:t>
      </w:r>
    </w:p>
    <w:p w14:paraId="784F7840" w14:textId="650F889E" w:rsidR="00D371D3" w:rsidRPr="006C3494" w:rsidRDefault="004E00F6" w:rsidP="004E00F6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6174248" wp14:editId="26CDDF79">
            <wp:extent cx="5372100" cy="1622177"/>
            <wp:effectExtent l="0" t="0" r="0" b="3810"/>
            <wp:docPr id="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815" cy="16223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1936E7" w14:textId="39342AB0" w:rsidR="0071207F" w:rsidRDefault="0071207F" w:rsidP="0071207F">
      <w:pPr>
        <w:rPr>
          <w:rFonts w:ascii="Times New Roman" w:eastAsia="Times New Roman" w:hAnsi="Times New Roman" w:cs="Times New Roman"/>
          <w:b/>
          <w:bCs/>
          <w:color w:val="FF0000"/>
          <w:sz w:val="28"/>
        </w:rPr>
      </w:pPr>
      <w:r w:rsidRPr="00793B99">
        <w:rPr>
          <w:rFonts w:ascii="Times New Roman" w:eastAsia="Times New Roman" w:hAnsi="Times New Roman" w:cs="Times New Roman"/>
          <w:b/>
          <w:bCs/>
          <w:color w:val="FF0000"/>
          <w:sz w:val="28"/>
        </w:rPr>
        <w:t>Task 4: Modify the secret[1] value to a pre-determined value</w:t>
      </w:r>
      <w:r w:rsidR="00211969">
        <w:rPr>
          <w:rFonts w:ascii="Times New Roman" w:eastAsia="Times New Roman" w:hAnsi="Times New Roman" w:cs="Times New Roman"/>
          <w:b/>
          <w:bCs/>
          <w:color w:val="FF0000"/>
          <w:sz w:val="28"/>
        </w:rPr>
        <w:t>, e.g., 110</w:t>
      </w:r>
      <w:r w:rsidRPr="00793B99">
        <w:rPr>
          <w:rFonts w:ascii="Times New Roman" w:eastAsia="Times New Roman" w:hAnsi="Times New Roman" w:cs="Times New Roman"/>
          <w:b/>
          <w:bCs/>
          <w:color w:val="FF0000"/>
          <w:sz w:val="28"/>
        </w:rPr>
        <w:t xml:space="preserve"> </w:t>
      </w:r>
    </w:p>
    <w:p w14:paraId="65722EC8" w14:textId="11560109" w:rsidR="005F78ED" w:rsidRPr="005F78ED" w:rsidRDefault="005F78ED" w:rsidP="0071207F">
      <w:pPr>
        <w:rPr>
          <w:rFonts w:ascii="Times New Roman" w:eastAsia="Times New Roman" w:hAnsi="Times New Roman" w:cs="Times New Roman"/>
          <w:b/>
          <w:bCs/>
          <w:color w:val="FF0000"/>
          <w:sz w:val="24"/>
        </w:rPr>
      </w:pPr>
      <w:r w:rsidRPr="005F78ED">
        <w:rPr>
          <w:rFonts w:ascii="Times New Roman" w:eastAsia="Times New Roman" w:hAnsi="Times New Roman" w:cs="Times New Roman"/>
          <w:b/>
          <w:bCs/>
          <w:color w:val="FF0000"/>
          <w:sz w:val="24"/>
        </w:rPr>
        <w:t>Capture your screen here</w:t>
      </w:r>
    </w:p>
    <w:p w14:paraId="1BC52351" w14:textId="77777777" w:rsidR="00D371D3" w:rsidRDefault="00D371D3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14:paraId="1614CDE5" w14:textId="77777777"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14:paraId="372B82EA" w14:textId="77777777"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14:paraId="1B4A11BE" w14:textId="77777777"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14:paraId="03976B7C" w14:textId="77777777"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14:paraId="63033622" w14:textId="77777777"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14:paraId="0D409823" w14:textId="77777777" w:rsidR="0038373D" w:rsidRP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14:paraId="02192BC5" w14:textId="77777777" w:rsidR="0038373D" w:rsidRPr="0038373D" w:rsidRDefault="0038373D" w:rsidP="00590654">
      <w:pPr>
        <w:jc w:val="center"/>
        <w:rPr>
          <w:rFonts w:ascii="Times New Roman" w:eastAsia="Times New Roman" w:hAnsi="Times New Roman" w:cs="Times New Roman"/>
          <w:b/>
          <w:bCs/>
          <w:color w:val="000000"/>
          <w:sz w:val="36"/>
        </w:rPr>
      </w:pPr>
      <w:r w:rsidRPr="0038373D">
        <w:rPr>
          <w:rFonts w:ascii="Times New Roman" w:eastAsia="Times New Roman" w:hAnsi="Times New Roman" w:cs="Times New Roman"/>
          <w:b/>
          <w:bCs/>
          <w:color w:val="000000"/>
          <w:sz w:val="36"/>
        </w:rPr>
        <w:t>How Does It Work</w:t>
      </w:r>
    </w:p>
    <w:p w14:paraId="1AB0C8C2" w14:textId="77777777" w:rsidR="00590654" w:rsidRDefault="0038373D" w:rsidP="00590654">
      <w:pPr>
        <w:rPr>
          <w:rFonts w:ascii="Times New Roman" w:eastAsia="Times New Roman" w:hAnsi="Times New Roman" w:cs="Times New Roman"/>
          <w:bCs/>
          <w:color w:val="000000"/>
          <w:sz w:val="28"/>
        </w:rPr>
      </w:pPr>
      <w:r w:rsidRPr="0038373D">
        <w:rPr>
          <w:rFonts w:ascii="Times New Roman" w:eastAsia="Times New Roman" w:hAnsi="Times New Roman" w:cs="Times New Roman"/>
          <w:bCs/>
          <w:color w:val="000000"/>
          <w:sz w:val="28"/>
          <w:highlight w:val="yellow"/>
        </w:rPr>
        <w:t>This part describes the theory of the project.</w:t>
      </w:r>
    </w:p>
    <w:p w14:paraId="0B128A0E" w14:textId="77777777" w:rsidR="00590654" w:rsidRPr="00590654" w:rsidRDefault="00590654" w:rsidP="00590654">
      <w:pPr>
        <w:rPr>
          <w:rFonts w:ascii="Times New Roman" w:eastAsia="Times New Roman" w:hAnsi="Times New Roman" w:cs="Times New Roman"/>
          <w:bCs/>
          <w:color w:val="000000"/>
          <w:sz w:val="28"/>
        </w:rPr>
      </w:pPr>
    </w:p>
    <w:p w14:paraId="614701D1" w14:textId="77777777" w:rsidR="007A05CC" w:rsidRPr="00977144" w:rsidRDefault="007A05CC" w:rsidP="001A482F">
      <w:pPr>
        <w:pStyle w:val="Heading1"/>
        <w:shd w:val="clear" w:color="auto" w:fill="FFFFFF"/>
        <w:spacing w:before="300" w:after="150"/>
        <w:rPr>
          <w:rFonts w:ascii="Times New Roman" w:eastAsia="Times New Roman" w:hAnsi="Times New Roman" w:cs="Times New Roman"/>
          <w:bCs/>
          <w:color w:val="000000"/>
        </w:rPr>
      </w:pPr>
      <w:r w:rsidRPr="00977144">
        <w:rPr>
          <w:rFonts w:ascii="Times New Roman" w:hAnsi="Times New Roman" w:cs="Times New Roman"/>
          <w:sz w:val="22"/>
          <w:szCs w:val="22"/>
        </w:rPr>
        <w:br w:type="page"/>
      </w:r>
      <w:r w:rsidRPr="00977144">
        <w:rPr>
          <w:rFonts w:ascii="Times New Roman" w:eastAsia="Times New Roman" w:hAnsi="Times New Roman" w:cs="Times New Roman"/>
          <w:bCs/>
          <w:color w:val="000000"/>
        </w:rPr>
        <w:lastRenderedPageBreak/>
        <w:t>Reference:</w:t>
      </w:r>
    </w:p>
    <w:p w14:paraId="7C1D9ABF" w14:textId="77777777" w:rsidR="00084D1F" w:rsidRPr="00084D1F" w:rsidRDefault="00084D1F" w:rsidP="00084D1F">
      <w:pPr>
        <w:pStyle w:val="ListParagraph"/>
        <w:numPr>
          <w:ilvl w:val="0"/>
          <w:numId w:val="13"/>
        </w:numPr>
        <w:shd w:val="clear" w:color="auto" w:fill="FFFFFF"/>
        <w:spacing w:after="120" w:line="324" w:lineRule="atLeast"/>
        <w:jc w:val="both"/>
        <w:rPr>
          <w:rFonts w:ascii="Times New Roman" w:eastAsia="Times New Roman" w:hAnsi="Times New Roman" w:cs="Times New Roman"/>
          <w:bCs/>
          <w:color w:val="000000"/>
        </w:rPr>
      </w:pPr>
      <w:r w:rsidRPr="00084D1F">
        <w:rPr>
          <w:rFonts w:ascii="Times New Roman" w:eastAsia="Times New Roman" w:hAnsi="Times New Roman" w:cs="Times New Roman"/>
          <w:bCs/>
          <w:color w:val="000000"/>
        </w:rPr>
        <w:t>http://www.cis.syr.edu/~wedu/seed/lab_env.html</w:t>
      </w:r>
    </w:p>
    <w:p w14:paraId="16C679D7" w14:textId="77777777" w:rsidR="00B877EE" w:rsidRDefault="00D55234" w:rsidP="00084D1F">
      <w:pPr>
        <w:pStyle w:val="ListParagraph"/>
        <w:numPr>
          <w:ilvl w:val="0"/>
          <w:numId w:val="13"/>
        </w:numPr>
        <w:shd w:val="clear" w:color="auto" w:fill="FFFFFF"/>
        <w:spacing w:after="120" w:line="324" w:lineRule="atLeast"/>
        <w:jc w:val="both"/>
        <w:rPr>
          <w:rFonts w:ascii="Times New Roman" w:eastAsia="Times New Roman" w:hAnsi="Times New Roman" w:cs="Times New Roman"/>
          <w:bCs/>
          <w:color w:val="000000"/>
        </w:rPr>
      </w:pPr>
      <w:hyperlink r:id="rId15" w:history="1">
        <w:r w:rsidR="00400300" w:rsidRPr="007D3B02">
          <w:rPr>
            <w:rStyle w:val="Hyperlink"/>
            <w:rFonts w:ascii="Times New Roman" w:eastAsia="Times New Roman" w:hAnsi="Times New Roman" w:cs="Times New Roman"/>
            <w:bCs/>
          </w:rPr>
          <w:t>http://null-byte.wonderhowto.com/how-to/hack-like-pro-linux-basics-for-aspiring-hacker-part-7-managing-permissions-0147792/</w:t>
        </w:r>
      </w:hyperlink>
    </w:p>
    <w:p w14:paraId="573CE8AC" w14:textId="77777777" w:rsidR="00400300" w:rsidRPr="00770985" w:rsidRDefault="00400300" w:rsidP="00400300">
      <w:pPr>
        <w:pStyle w:val="ListParagraph"/>
        <w:numPr>
          <w:ilvl w:val="0"/>
          <w:numId w:val="13"/>
        </w:numPr>
        <w:shd w:val="clear" w:color="auto" w:fill="FFFFFF"/>
        <w:spacing w:after="120" w:line="324" w:lineRule="atLeast"/>
        <w:jc w:val="both"/>
        <w:rPr>
          <w:rFonts w:ascii="Times New Roman" w:eastAsia="Times New Roman" w:hAnsi="Times New Roman" w:cs="Times New Roman"/>
          <w:bCs/>
          <w:color w:val="000000"/>
        </w:rPr>
      </w:pPr>
      <w:r w:rsidRPr="00400300">
        <w:rPr>
          <w:rFonts w:ascii="Times New Roman" w:eastAsia="Times New Roman" w:hAnsi="Times New Roman" w:cs="Times New Roman"/>
          <w:bCs/>
          <w:color w:val="000000"/>
        </w:rPr>
        <w:t>https://www.safaribooksonline.com/library/view/linux-pocket-guide/9780596806347/re44.html</w:t>
      </w:r>
    </w:p>
    <w:sectPr w:rsidR="00400300" w:rsidRPr="00770985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8D521B" w14:textId="77777777" w:rsidR="00D55234" w:rsidRDefault="00D55234" w:rsidP="00EB2649">
      <w:pPr>
        <w:spacing w:after="0" w:line="240" w:lineRule="auto"/>
      </w:pPr>
      <w:r>
        <w:separator/>
      </w:r>
    </w:p>
  </w:endnote>
  <w:endnote w:type="continuationSeparator" w:id="0">
    <w:p w14:paraId="395BE9C3" w14:textId="77777777" w:rsidR="00D55234" w:rsidRDefault="00D55234" w:rsidP="00EB26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mbr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Segoe Print">
    <w:altName w:val="Times New Roman"/>
    <w:panose1 w:val="02000600000000000000"/>
    <w:charset w:val="00"/>
    <w:family w:val="auto"/>
    <w:pitch w:val="variable"/>
    <w:sig w:usb0="0000028F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CD58D5" w14:textId="77777777" w:rsidR="00D371D3" w:rsidRDefault="00D371D3">
    <w:pPr>
      <w:pStyle w:val="Footer"/>
      <w:pBdr>
        <w:bottom w:val="double" w:sz="6" w:space="1" w:color="auto"/>
      </w:pBdr>
      <w:rPr>
        <w:rFonts w:ascii="Segoe Print" w:hAnsi="Segoe Print"/>
      </w:rPr>
    </w:pPr>
  </w:p>
  <w:p w14:paraId="4CD5D545" w14:textId="77777777" w:rsidR="00D371D3" w:rsidRPr="00AF6EFD" w:rsidRDefault="00D371D3">
    <w:pPr>
      <w:pStyle w:val="Footer"/>
      <w:rPr>
        <w:rFonts w:ascii="Segoe Print" w:hAnsi="Segoe Print"/>
      </w:rPr>
    </w:pPr>
    <w:r w:rsidRPr="00AF6EFD">
      <w:rPr>
        <w:rFonts w:ascii="Segoe Print" w:hAnsi="Segoe Print"/>
      </w:rPr>
      <w:t>Developed By Frank Xu, Ph.D.</w:t>
    </w:r>
    <w:r w:rsidRPr="00AF6EFD">
      <w:rPr>
        <w:rFonts w:ascii="Segoe Print" w:hAnsi="Segoe Print"/>
      </w:rPr>
      <w:tab/>
    </w:r>
    <w:r w:rsidRPr="00AF6EFD">
      <w:rPr>
        <w:rFonts w:ascii="Segoe Print" w:hAnsi="Segoe Print"/>
      </w:rPr>
      <w:tab/>
    </w:r>
    <w:r w:rsidRPr="00AF6EFD">
      <w:rPr>
        <w:rFonts w:ascii="Segoe Print" w:hAnsi="Segoe Print"/>
        <w:color w:val="7F7F7F" w:themeColor="background1" w:themeShade="7F"/>
        <w:spacing w:val="60"/>
      </w:rPr>
      <w:t>Page</w:t>
    </w:r>
    <w:r w:rsidRPr="00AF6EFD">
      <w:rPr>
        <w:rFonts w:ascii="Segoe Print" w:hAnsi="Segoe Print"/>
      </w:rPr>
      <w:t xml:space="preserve"> | </w:t>
    </w:r>
    <w:r w:rsidRPr="00AF6EFD">
      <w:rPr>
        <w:rFonts w:ascii="Segoe Print" w:hAnsi="Segoe Print"/>
      </w:rPr>
      <w:fldChar w:fldCharType="begin"/>
    </w:r>
    <w:r w:rsidRPr="00AF6EFD">
      <w:rPr>
        <w:rFonts w:ascii="Segoe Print" w:hAnsi="Segoe Print"/>
      </w:rPr>
      <w:instrText xml:space="preserve"> PAGE   \* MERGEFORMAT </w:instrText>
    </w:r>
    <w:r w:rsidRPr="00AF6EFD">
      <w:rPr>
        <w:rFonts w:ascii="Segoe Print" w:hAnsi="Segoe Print"/>
      </w:rPr>
      <w:fldChar w:fldCharType="separate"/>
    </w:r>
    <w:r w:rsidR="00E61775" w:rsidRPr="00E61775">
      <w:rPr>
        <w:rFonts w:ascii="Segoe Print" w:hAnsi="Segoe Print"/>
        <w:b/>
        <w:bCs/>
        <w:noProof/>
      </w:rPr>
      <w:t>5</w:t>
    </w:r>
    <w:r w:rsidRPr="00AF6EFD">
      <w:rPr>
        <w:rFonts w:ascii="Segoe Print" w:hAnsi="Segoe Print"/>
        <w:b/>
        <w:bCs/>
        <w:noProof/>
      </w:rPr>
      <w:fldChar w:fldCharType="end"/>
    </w:r>
  </w:p>
  <w:p w14:paraId="42639581" w14:textId="77777777" w:rsidR="00D371D3" w:rsidRPr="009C26E5" w:rsidRDefault="00D371D3" w:rsidP="00F638F2">
    <w:pPr>
      <w:pStyle w:val="Foo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F9B9B1" w14:textId="77777777" w:rsidR="00D55234" w:rsidRDefault="00D55234" w:rsidP="00EB2649">
      <w:pPr>
        <w:spacing w:after="0" w:line="240" w:lineRule="auto"/>
      </w:pPr>
      <w:r>
        <w:separator/>
      </w:r>
    </w:p>
  </w:footnote>
  <w:footnote w:type="continuationSeparator" w:id="0">
    <w:p w14:paraId="6C6A2D37" w14:textId="77777777" w:rsidR="00D55234" w:rsidRDefault="00D55234" w:rsidP="00EB26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0AF664" w14:textId="77777777" w:rsidR="00D371D3" w:rsidRPr="0074054E" w:rsidRDefault="00D371D3" w:rsidP="00EB2649">
    <w:pPr>
      <w:pStyle w:val="Header"/>
      <w:pBdr>
        <w:bottom w:val="double" w:sz="6" w:space="1" w:color="auto"/>
      </w:pBdr>
      <w:jc w:val="right"/>
      <w:rPr>
        <w:rFonts w:ascii="Segoe Print" w:hAnsi="Segoe Print" w:cs="Arial"/>
      </w:rPr>
    </w:pPr>
    <w:r w:rsidRPr="0074054E">
      <w:rPr>
        <w:rFonts w:ascii="Segoe Print" w:hAnsi="Segoe Print" w:cs="Arial"/>
        <w:b/>
        <w:sz w:val="28"/>
      </w:rPr>
      <w:t xml:space="preserve">Cybersecurity Lab Manual       </w:t>
    </w:r>
  </w:p>
  <w:p w14:paraId="2A9B4AA6" w14:textId="77777777" w:rsidR="00D371D3" w:rsidRPr="009C26E5" w:rsidRDefault="00D371D3" w:rsidP="009C26E5">
    <w:pPr>
      <w:pStyle w:val="Header"/>
      <w:ind w:right="440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6D50E6"/>
    <w:multiLevelType w:val="hybridMultilevel"/>
    <w:tmpl w:val="AE8499B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DE24B5A"/>
    <w:multiLevelType w:val="hybridMultilevel"/>
    <w:tmpl w:val="8B8275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3F3379"/>
    <w:multiLevelType w:val="multilevel"/>
    <w:tmpl w:val="F0FA5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193006"/>
    <w:multiLevelType w:val="multilevel"/>
    <w:tmpl w:val="8CF65432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abstractNum w:abstractNumId="4" w15:restartNumberingAfterBreak="0">
    <w:nsid w:val="14E36FAE"/>
    <w:multiLevelType w:val="hybridMultilevel"/>
    <w:tmpl w:val="8B8275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045889"/>
    <w:multiLevelType w:val="hybridMultilevel"/>
    <w:tmpl w:val="6C767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0F5B07"/>
    <w:multiLevelType w:val="hybridMultilevel"/>
    <w:tmpl w:val="EC4A9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A95A41"/>
    <w:multiLevelType w:val="hybridMultilevel"/>
    <w:tmpl w:val="CCE02B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AC3F22"/>
    <w:multiLevelType w:val="hybridMultilevel"/>
    <w:tmpl w:val="0C08F8E6"/>
    <w:lvl w:ilvl="0" w:tplc="0409000F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9" w15:restartNumberingAfterBreak="0">
    <w:nsid w:val="1D810C2A"/>
    <w:multiLevelType w:val="hybridMultilevel"/>
    <w:tmpl w:val="D0E0B2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7C4502"/>
    <w:multiLevelType w:val="multilevel"/>
    <w:tmpl w:val="5AFCD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21833BA"/>
    <w:multiLevelType w:val="hybridMultilevel"/>
    <w:tmpl w:val="2B084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C44A4B"/>
    <w:multiLevelType w:val="hybridMultilevel"/>
    <w:tmpl w:val="B35698E4"/>
    <w:lvl w:ilvl="0" w:tplc="4672FA9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952ED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20824F4"/>
    <w:multiLevelType w:val="hybridMultilevel"/>
    <w:tmpl w:val="D0A61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4F38A6"/>
    <w:multiLevelType w:val="hybridMultilevel"/>
    <w:tmpl w:val="6BF4DADC"/>
    <w:lvl w:ilvl="0" w:tplc="DAA6AD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4E2636E">
      <w:numFmt w:val="none"/>
      <w:lvlText w:val=""/>
      <w:lvlJc w:val="left"/>
      <w:pPr>
        <w:tabs>
          <w:tab w:val="num" w:pos="360"/>
        </w:tabs>
      </w:pPr>
    </w:lvl>
    <w:lvl w:ilvl="2" w:tplc="D2CC80AE">
      <w:numFmt w:val="none"/>
      <w:lvlText w:val=""/>
      <w:lvlJc w:val="left"/>
      <w:pPr>
        <w:tabs>
          <w:tab w:val="num" w:pos="360"/>
        </w:tabs>
      </w:pPr>
    </w:lvl>
    <w:lvl w:ilvl="3" w:tplc="31B43B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DC66B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B90DA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0E0D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4BE3E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E0494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325777D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63A088B"/>
    <w:multiLevelType w:val="hybridMultilevel"/>
    <w:tmpl w:val="C380A35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8" w15:restartNumberingAfterBreak="0">
    <w:nsid w:val="3DB876C9"/>
    <w:multiLevelType w:val="hybridMultilevel"/>
    <w:tmpl w:val="9E4C3AE6"/>
    <w:lvl w:ilvl="0" w:tplc="035EA2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0E52D6"/>
    <w:multiLevelType w:val="hybridMultilevel"/>
    <w:tmpl w:val="E214BAC0"/>
    <w:lvl w:ilvl="0" w:tplc="4672FA9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F1681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015352E"/>
    <w:multiLevelType w:val="multilevel"/>
    <w:tmpl w:val="488EF8E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abstractNum w:abstractNumId="22" w15:restartNumberingAfterBreak="0">
    <w:nsid w:val="40E12FD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448E36C7"/>
    <w:multiLevelType w:val="hybridMultilevel"/>
    <w:tmpl w:val="7C30AA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94802E2"/>
    <w:multiLevelType w:val="hybridMultilevel"/>
    <w:tmpl w:val="86168792"/>
    <w:lvl w:ilvl="0" w:tplc="035EA2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537E86"/>
    <w:multiLevelType w:val="hybridMultilevel"/>
    <w:tmpl w:val="401284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1A71F4B"/>
    <w:multiLevelType w:val="hybridMultilevel"/>
    <w:tmpl w:val="75BE7D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E2424B"/>
    <w:multiLevelType w:val="multilevel"/>
    <w:tmpl w:val="631229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1B461AA"/>
    <w:multiLevelType w:val="hybridMultilevel"/>
    <w:tmpl w:val="E924B03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9" w15:restartNumberingAfterBreak="0">
    <w:nsid w:val="71EF3459"/>
    <w:multiLevelType w:val="multilevel"/>
    <w:tmpl w:val="271A60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2F619E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7CFD3AE2"/>
    <w:multiLevelType w:val="hybridMultilevel"/>
    <w:tmpl w:val="767A9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FC7249"/>
    <w:multiLevelType w:val="multilevel"/>
    <w:tmpl w:val="488EF8E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num w:numId="1">
    <w:abstractNumId w:val="24"/>
  </w:num>
  <w:num w:numId="2">
    <w:abstractNumId w:val="8"/>
  </w:num>
  <w:num w:numId="3">
    <w:abstractNumId w:val="27"/>
  </w:num>
  <w:num w:numId="4">
    <w:abstractNumId w:val="23"/>
  </w:num>
  <w:num w:numId="5">
    <w:abstractNumId w:val="5"/>
  </w:num>
  <w:num w:numId="6">
    <w:abstractNumId w:val="0"/>
  </w:num>
  <w:num w:numId="7">
    <w:abstractNumId w:val="28"/>
  </w:num>
  <w:num w:numId="8">
    <w:abstractNumId w:val="17"/>
  </w:num>
  <w:num w:numId="9">
    <w:abstractNumId w:val="29"/>
  </w:num>
  <w:num w:numId="10">
    <w:abstractNumId w:val="7"/>
  </w:num>
  <w:num w:numId="11">
    <w:abstractNumId w:val="18"/>
  </w:num>
  <w:num w:numId="12">
    <w:abstractNumId w:val="25"/>
  </w:num>
  <w:num w:numId="13">
    <w:abstractNumId w:val="31"/>
  </w:num>
  <w:num w:numId="14">
    <w:abstractNumId w:val="3"/>
  </w:num>
  <w:num w:numId="15">
    <w:abstractNumId w:val="32"/>
  </w:num>
  <w:num w:numId="16">
    <w:abstractNumId w:val="21"/>
  </w:num>
  <w:num w:numId="17">
    <w:abstractNumId w:val="11"/>
  </w:num>
  <w:num w:numId="18">
    <w:abstractNumId w:val="22"/>
  </w:num>
  <w:num w:numId="19">
    <w:abstractNumId w:val="2"/>
  </w:num>
  <w:num w:numId="20">
    <w:abstractNumId w:val="10"/>
  </w:num>
  <w:num w:numId="21">
    <w:abstractNumId w:val="13"/>
  </w:num>
  <w:num w:numId="22">
    <w:abstractNumId w:val="16"/>
  </w:num>
  <w:num w:numId="23">
    <w:abstractNumId w:val="26"/>
  </w:num>
  <w:num w:numId="24">
    <w:abstractNumId w:val="19"/>
  </w:num>
  <w:num w:numId="25">
    <w:abstractNumId w:val="15"/>
  </w:num>
  <w:num w:numId="26">
    <w:abstractNumId w:val="6"/>
  </w:num>
  <w:num w:numId="27">
    <w:abstractNumId w:val="12"/>
  </w:num>
  <w:num w:numId="28">
    <w:abstractNumId w:val="4"/>
  </w:num>
  <w:num w:numId="29">
    <w:abstractNumId w:val="14"/>
  </w:num>
  <w:num w:numId="30">
    <w:abstractNumId w:val="9"/>
  </w:num>
  <w:num w:numId="31">
    <w:abstractNumId w:val="20"/>
  </w:num>
  <w:num w:numId="32">
    <w:abstractNumId w:val="1"/>
  </w:num>
  <w:num w:numId="33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xM7IwN7e0NDQxNDVQ0lEKTi0uzszPAykwNKoFAJiNlcAtAAAA"/>
  </w:docVars>
  <w:rsids>
    <w:rsidRoot w:val="00615E00"/>
    <w:rsid w:val="00006176"/>
    <w:rsid w:val="000170C8"/>
    <w:rsid w:val="00042B97"/>
    <w:rsid w:val="000532E1"/>
    <w:rsid w:val="00056774"/>
    <w:rsid w:val="00057B2B"/>
    <w:rsid w:val="00084D1F"/>
    <w:rsid w:val="000A09E4"/>
    <w:rsid w:val="000A1411"/>
    <w:rsid w:val="00133550"/>
    <w:rsid w:val="00137A9A"/>
    <w:rsid w:val="00175849"/>
    <w:rsid w:val="00186F68"/>
    <w:rsid w:val="00191435"/>
    <w:rsid w:val="001A482F"/>
    <w:rsid w:val="001B271A"/>
    <w:rsid w:val="001B2911"/>
    <w:rsid w:val="001F0ACD"/>
    <w:rsid w:val="00211969"/>
    <w:rsid w:val="00233708"/>
    <w:rsid w:val="00235293"/>
    <w:rsid w:val="002823B1"/>
    <w:rsid w:val="002C67D5"/>
    <w:rsid w:val="002D7BC1"/>
    <w:rsid w:val="002E4979"/>
    <w:rsid w:val="002E4B1E"/>
    <w:rsid w:val="002E5842"/>
    <w:rsid w:val="00303E10"/>
    <w:rsid w:val="00307B16"/>
    <w:rsid w:val="0032426B"/>
    <w:rsid w:val="00376A34"/>
    <w:rsid w:val="00381A9C"/>
    <w:rsid w:val="0038373D"/>
    <w:rsid w:val="003E36F7"/>
    <w:rsid w:val="003F0EE3"/>
    <w:rsid w:val="00400300"/>
    <w:rsid w:val="0040558A"/>
    <w:rsid w:val="0040691C"/>
    <w:rsid w:val="00411908"/>
    <w:rsid w:val="00441B9F"/>
    <w:rsid w:val="0044590F"/>
    <w:rsid w:val="004747E9"/>
    <w:rsid w:val="00475343"/>
    <w:rsid w:val="004779BB"/>
    <w:rsid w:val="004A2C2C"/>
    <w:rsid w:val="004A6B74"/>
    <w:rsid w:val="004C0928"/>
    <w:rsid w:val="004E00F6"/>
    <w:rsid w:val="00522429"/>
    <w:rsid w:val="0052425F"/>
    <w:rsid w:val="00527399"/>
    <w:rsid w:val="00532531"/>
    <w:rsid w:val="0054590D"/>
    <w:rsid w:val="005613F5"/>
    <w:rsid w:val="00574A55"/>
    <w:rsid w:val="00590654"/>
    <w:rsid w:val="00594AD1"/>
    <w:rsid w:val="005D4228"/>
    <w:rsid w:val="005E0FB1"/>
    <w:rsid w:val="005E2847"/>
    <w:rsid w:val="005F4168"/>
    <w:rsid w:val="005F78ED"/>
    <w:rsid w:val="00606DB9"/>
    <w:rsid w:val="00615E00"/>
    <w:rsid w:val="00623879"/>
    <w:rsid w:val="00624F95"/>
    <w:rsid w:val="00625802"/>
    <w:rsid w:val="00641ACD"/>
    <w:rsid w:val="00652256"/>
    <w:rsid w:val="006542B7"/>
    <w:rsid w:val="00667B0B"/>
    <w:rsid w:val="006A2BF3"/>
    <w:rsid w:val="006C3494"/>
    <w:rsid w:val="006E378F"/>
    <w:rsid w:val="006F454F"/>
    <w:rsid w:val="0071102F"/>
    <w:rsid w:val="0071207F"/>
    <w:rsid w:val="0074054E"/>
    <w:rsid w:val="00747602"/>
    <w:rsid w:val="00756082"/>
    <w:rsid w:val="00770985"/>
    <w:rsid w:val="00793B99"/>
    <w:rsid w:val="007A05CC"/>
    <w:rsid w:val="007A2F34"/>
    <w:rsid w:val="007A5427"/>
    <w:rsid w:val="007D7C95"/>
    <w:rsid w:val="00834741"/>
    <w:rsid w:val="008348C7"/>
    <w:rsid w:val="00860F91"/>
    <w:rsid w:val="00867176"/>
    <w:rsid w:val="00874767"/>
    <w:rsid w:val="00897938"/>
    <w:rsid w:val="008A12AD"/>
    <w:rsid w:val="008E20C1"/>
    <w:rsid w:val="008F3729"/>
    <w:rsid w:val="00900333"/>
    <w:rsid w:val="0090155A"/>
    <w:rsid w:val="00911EEE"/>
    <w:rsid w:val="00913D64"/>
    <w:rsid w:val="00956908"/>
    <w:rsid w:val="00970B29"/>
    <w:rsid w:val="009801A3"/>
    <w:rsid w:val="009B491C"/>
    <w:rsid w:val="009C26E5"/>
    <w:rsid w:val="009D7814"/>
    <w:rsid w:val="009E7C2D"/>
    <w:rsid w:val="009F518B"/>
    <w:rsid w:val="00A10720"/>
    <w:rsid w:val="00A11EA8"/>
    <w:rsid w:val="00A42C9A"/>
    <w:rsid w:val="00A4680C"/>
    <w:rsid w:val="00A5001E"/>
    <w:rsid w:val="00A60AC4"/>
    <w:rsid w:val="00A809CB"/>
    <w:rsid w:val="00A96CCD"/>
    <w:rsid w:val="00AB11A6"/>
    <w:rsid w:val="00AB2CE6"/>
    <w:rsid w:val="00AC090D"/>
    <w:rsid w:val="00AE4EDB"/>
    <w:rsid w:val="00AE61D9"/>
    <w:rsid w:val="00AF6672"/>
    <w:rsid w:val="00AF6EFD"/>
    <w:rsid w:val="00B062AC"/>
    <w:rsid w:val="00B0750A"/>
    <w:rsid w:val="00B21540"/>
    <w:rsid w:val="00B372CB"/>
    <w:rsid w:val="00B545AE"/>
    <w:rsid w:val="00B76334"/>
    <w:rsid w:val="00B877EE"/>
    <w:rsid w:val="00BB5835"/>
    <w:rsid w:val="00BD2BF6"/>
    <w:rsid w:val="00BF3017"/>
    <w:rsid w:val="00C178DE"/>
    <w:rsid w:val="00C27D10"/>
    <w:rsid w:val="00C30408"/>
    <w:rsid w:val="00C63340"/>
    <w:rsid w:val="00C75918"/>
    <w:rsid w:val="00C97DB4"/>
    <w:rsid w:val="00CA2904"/>
    <w:rsid w:val="00CB22A5"/>
    <w:rsid w:val="00CD48F8"/>
    <w:rsid w:val="00CF2381"/>
    <w:rsid w:val="00D21460"/>
    <w:rsid w:val="00D371D3"/>
    <w:rsid w:val="00D55234"/>
    <w:rsid w:val="00D82EAA"/>
    <w:rsid w:val="00D852BD"/>
    <w:rsid w:val="00DA361E"/>
    <w:rsid w:val="00DB6C51"/>
    <w:rsid w:val="00DB7B20"/>
    <w:rsid w:val="00DC57E5"/>
    <w:rsid w:val="00DD4A8E"/>
    <w:rsid w:val="00DD730D"/>
    <w:rsid w:val="00E3429F"/>
    <w:rsid w:val="00E359D2"/>
    <w:rsid w:val="00E54938"/>
    <w:rsid w:val="00E56F0F"/>
    <w:rsid w:val="00E61775"/>
    <w:rsid w:val="00E93EE7"/>
    <w:rsid w:val="00EB2649"/>
    <w:rsid w:val="00EB53E8"/>
    <w:rsid w:val="00EC6AA5"/>
    <w:rsid w:val="00EE30FE"/>
    <w:rsid w:val="00F12F2A"/>
    <w:rsid w:val="00F14430"/>
    <w:rsid w:val="00F1799A"/>
    <w:rsid w:val="00F32F64"/>
    <w:rsid w:val="00F638F2"/>
    <w:rsid w:val="00F76CDE"/>
    <w:rsid w:val="00F81C81"/>
    <w:rsid w:val="00FA6D87"/>
    <w:rsid w:val="00FC5875"/>
    <w:rsid w:val="00FF6D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27B3252"/>
  <w15:docId w15:val="{C5C1E2F0-002A-4334-86DE-2C3D6384A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5E00"/>
    <w:rPr>
      <w:rFonts w:eastAsiaTheme="minorHAnsi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5E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680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5E0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615E00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15E00"/>
  </w:style>
  <w:style w:type="paragraph" w:styleId="ListParagraph">
    <w:name w:val="List Paragraph"/>
    <w:basedOn w:val="Normal"/>
    <w:uiPriority w:val="34"/>
    <w:qFormat/>
    <w:rsid w:val="00615E00"/>
    <w:pPr>
      <w:ind w:left="720"/>
      <w:contextualSpacing/>
    </w:pPr>
  </w:style>
  <w:style w:type="table" w:styleId="TableGrid">
    <w:name w:val="Table Grid"/>
    <w:basedOn w:val="TableNormal"/>
    <w:uiPriority w:val="39"/>
    <w:rsid w:val="00615E00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67B0B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680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649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649"/>
    <w:rPr>
      <w:rFonts w:eastAsiaTheme="minorHAnsi"/>
      <w:lang w:eastAsia="en-US"/>
    </w:rPr>
  </w:style>
  <w:style w:type="character" w:styleId="Strong">
    <w:name w:val="Strong"/>
    <w:basedOn w:val="DefaultParagraphFont"/>
    <w:uiPriority w:val="22"/>
    <w:qFormat/>
    <w:rsid w:val="00BF3017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B29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37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3729"/>
    <w:rPr>
      <w:rFonts w:ascii="Tahoma" w:eastAsiaTheme="minorHAnsi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77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6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927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666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44295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256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3715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379379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49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0086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1124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046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41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54219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4349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44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462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0071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4381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7713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16423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49334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39841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1824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849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490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6294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135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620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04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3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1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3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35167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812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753112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8098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22946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28110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863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808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44102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032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5988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707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81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82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67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46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7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34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5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://null-byte.wonderhowto.com/how-to/hack-like-pro-linux-basics-for-aspiring-hacker-part-7-managing-permissions-0147792/" TargetMode="Externa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943F49AB-6F10-43C3-9B01-F3D2C7772D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7</Pages>
  <Words>774</Words>
  <Characters>441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1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XU</dc:creator>
  <cp:keywords/>
  <dc:description/>
  <cp:lastModifiedBy>Frank Xu</cp:lastModifiedBy>
  <cp:revision>84</cp:revision>
  <dcterms:created xsi:type="dcterms:W3CDTF">2016-09-24T02:27:00Z</dcterms:created>
  <dcterms:modified xsi:type="dcterms:W3CDTF">2017-02-21T21:58:00Z</dcterms:modified>
</cp:coreProperties>
</file>